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E85A93" w:rsidRDefault="00887854" w:rsidP="001227E7">
      <w:pPr>
        <w:spacing w:after="0" w:line="480" w:lineRule="auto"/>
        <w:ind w:firstLine="720"/>
        <w:contextualSpacing/>
        <w:rPr>
          <w:rFonts w:ascii="Times New Roman" w:hAnsi="Times New Roman" w:cs="Times New Roman"/>
          <w:sz w:val="24"/>
          <w:szCs w:val="24"/>
        </w:rPr>
      </w:pPr>
    </w:p>
    <w:p w14:paraId="599E864C" w14:textId="77777777" w:rsidR="00326A64" w:rsidRPr="00E85A93" w:rsidRDefault="00326A64" w:rsidP="001227E7">
      <w:pPr>
        <w:spacing w:after="0" w:line="480" w:lineRule="auto"/>
        <w:ind w:firstLine="720"/>
        <w:contextualSpacing/>
        <w:rPr>
          <w:rFonts w:ascii="Times New Roman" w:hAnsi="Times New Roman" w:cs="Times New Roman"/>
          <w:sz w:val="24"/>
          <w:szCs w:val="24"/>
        </w:rPr>
      </w:pPr>
    </w:p>
    <w:p w14:paraId="6561B37B" w14:textId="77777777" w:rsidR="00887854" w:rsidRPr="00E85A93" w:rsidRDefault="00887854" w:rsidP="001227E7">
      <w:pPr>
        <w:spacing w:after="0" w:line="480" w:lineRule="auto"/>
        <w:ind w:firstLine="720"/>
        <w:contextualSpacing/>
        <w:rPr>
          <w:rFonts w:ascii="Times New Roman" w:hAnsi="Times New Roman" w:cs="Times New Roman"/>
          <w:sz w:val="24"/>
          <w:szCs w:val="24"/>
        </w:rPr>
      </w:pPr>
    </w:p>
    <w:p w14:paraId="702F6EEA" w14:textId="77777777" w:rsidR="00887854" w:rsidRPr="00E85A93" w:rsidRDefault="00887854" w:rsidP="001227E7">
      <w:pPr>
        <w:spacing w:after="0" w:line="480" w:lineRule="auto"/>
        <w:ind w:firstLine="720"/>
        <w:contextualSpacing/>
        <w:rPr>
          <w:rFonts w:ascii="Times New Roman" w:hAnsi="Times New Roman" w:cs="Times New Roman"/>
          <w:sz w:val="24"/>
          <w:szCs w:val="24"/>
        </w:rPr>
      </w:pPr>
    </w:p>
    <w:p w14:paraId="66BF0329" w14:textId="77777777" w:rsidR="00887854" w:rsidRPr="00E85A93" w:rsidRDefault="00887854" w:rsidP="001227E7">
      <w:pPr>
        <w:spacing w:after="0" w:line="480" w:lineRule="auto"/>
        <w:ind w:firstLine="720"/>
        <w:contextualSpacing/>
        <w:rPr>
          <w:rFonts w:ascii="Times New Roman" w:hAnsi="Times New Roman" w:cs="Times New Roman"/>
          <w:sz w:val="24"/>
          <w:szCs w:val="24"/>
        </w:rPr>
      </w:pPr>
    </w:p>
    <w:p w14:paraId="48E93B59" w14:textId="77777777" w:rsidR="00887854" w:rsidRPr="00E85A93" w:rsidRDefault="00887854" w:rsidP="001227E7">
      <w:pPr>
        <w:spacing w:after="0" w:line="480" w:lineRule="auto"/>
        <w:ind w:firstLine="720"/>
        <w:contextualSpacing/>
        <w:rPr>
          <w:rFonts w:ascii="Times New Roman" w:hAnsi="Times New Roman" w:cs="Times New Roman"/>
          <w:sz w:val="24"/>
          <w:szCs w:val="24"/>
        </w:rPr>
      </w:pPr>
    </w:p>
    <w:p w14:paraId="744FBFBE" w14:textId="77777777" w:rsidR="005F4A34" w:rsidRPr="00E85A93" w:rsidRDefault="005F4A34" w:rsidP="001227E7">
      <w:pPr>
        <w:spacing w:after="0" w:line="480" w:lineRule="auto"/>
        <w:ind w:firstLine="720"/>
        <w:contextualSpacing/>
        <w:rPr>
          <w:rFonts w:ascii="Times New Roman" w:hAnsi="Times New Roman" w:cs="Times New Roman"/>
          <w:sz w:val="24"/>
          <w:szCs w:val="24"/>
        </w:rPr>
      </w:pPr>
    </w:p>
    <w:p w14:paraId="7CCC313D" w14:textId="77777777" w:rsidR="00887854" w:rsidRPr="00E85A93" w:rsidRDefault="00887854" w:rsidP="001227E7">
      <w:pPr>
        <w:spacing w:after="0" w:line="480" w:lineRule="auto"/>
        <w:ind w:firstLine="720"/>
        <w:contextualSpacing/>
        <w:rPr>
          <w:rFonts w:ascii="Times New Roman" w:hAnsi="Times New Roman" w:cs="Times New Roman"/>
          <w:sz w:val="24"/>
          <w:szCs w:val="24"/>
        </w:rPr>
      </w:pPr>
    </w:p>
    <w:p w14:paraId="2DC1FCBC" w14:textId="77777777" w:rsidR="00C05760" w:rsidRDefault="00C05760" w:rsidP="001227E7">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hina-US Relations</w:t>
      </w:r>
    </w:p>
    <w:p w14:paraId="578B8A73" w14:textId="06098075" w:rsidR="00887854" w:rsidRPr="00E85A93" w:rsidRDefault="00887854" w:rsidP="001227E7">
      <w:pPr>
        <w:spacing w:after="0" w:line="480" w:lineRule="auto"/>
        <w:ind w:firstLine="720"/>
        <w:contextualSpacing/>
        <w:jc w:val="center"/>
        <w:rPr>
          <w:rFonts w:ascii="Times New Roman" w:hAnsi="Times New Roman" w:cs="Times New Roman"/>
          <w:sz w:val="24"/>
          <w:szCs w:val="24"/>
        </w:rPr>
      </w:pPr>
      <w:r w:rsidRPr="00E85A93">
        <w:rPr>
          <w:rFonts w:ascii="Times New Roman" w:hAnsi="Times New Roman" w:cs="Times New Roman"/>
          <w:sz w:val="24"/>
          <w:szCs w:val="24"/>
        </w:rPr>
        <w:t>Name</w:t>
      </w:r>
    </w:p>
    <w:p w14:paraId="168E740A" w14:textId="0B7EAE2C" w:rsidR="00887854" w:rsidRPr="00E85A93" w:rsidRDefault="00887854" w:rsidP="001227E7">
      <w:pPr>
        <w:spacing w:after="0" w:line="480" w:lineRule="auto"/>
        <w:ind w:firstLine="720"/>
        <w:contextualSpacing/>
        <w:jc w:val="center"/>
        <w:rPr>
          <w:rFonts w:ascii="Times New Roman" w:hAnsi="Times New Roman" w:cs="Times New Roman"/>
          <w:sz w:val="24"/>
          <w:szCs w:val="24"/>
        </w:rPr>
      </w:pPr>
      <w:r w:rsidRPr="00E85A93">
        <w:rPr>
          <w:rFonts w:ascii="Times New Roman" w:hAnsi="Times New Roman" w:cs="Times New Roman"/>
          <w:sz w:val="24"/>
          <w:szCs w:val="24"/>
        </w:rPr>
        <w:t>Course</w:t>
      </w:r>
    </w:p>
    <w:p w14:paraId="7C3C7151" w14:textId="4FC58618" w:rsidR="00887854" w:rsidRPr="00E85A93" w:rsidRDefault="00887854" w:rsidP="001227E7">
      <w:pPr>
        <w:spacing w:after="0" w:line="480" w:lineRule="auto"/>
        <w:ind w:firstLine="720"/>
        <w:contextualSpacing/>
        <w:jc w:val="center"/>
        <w:rPr>
          <w:rFonts w:ascii="Times New Roman" w:hAnsi="Times New Roman" w:cs="Times New Roman"/>
          <w:sz w:val="24"/>
          <w:szCs w:val="24"/>
        </w:rPr>
      </w:pPr>
      <w:r w:rsidRPr="00E85A93">
        <w:rPr>
          <w:rFonts w:ascii="Times New Roman" w:hAnsi="Times New Roman" w:cs="Times New Roman"/>
          <w:sz w:val="24"/>
          <w:szCs w:val="24"/>
        </w:rPr>
        <w:t>Date</w:t>
      </w:r>
    </w:p>
    <w:p w14:paraId="2962D657" w14:textId="005218D2" w:rsidR="00887854" w:rsidRPr="00E85A93" w:rsidRDefault="00887854" w:rsidP="001227E7">
      <w:pPr>
        <w:spacing w:after="0" w:line="480" w:lineRule="auto"/>
        <w:ind w:firstLine="720"/>
        <w:contextualSpacing/>
        <w:rPr>
          <w:rFonts w:ascii="Times New Roman" w:hAnsi="Times New Roman" w:cs="Times New Roman"/>
          <w:sz w:val="24"/>
          <w:szCs w:val="24"/>
        </w:rPr>
      </w:pPr>
    </w:p>
    <w:p w14:paraId="2842028E" w14:textId="27E61B80" w:rsidR="00553284" w:rsidRPr="0002100E" w:rsidRDefault="00887854" w:rsidP="001227E7">
      <w:pPr>
        <w:spacing w:after="0" w:line="480" w:lineRule="auto"/>
        <w:ind w:firstLine="720"/>
        <w:contextualSpacing/>
        <w:rPr>
          <w:rFonts w:ascii="Times New Roman" w:hAnsi="Times New Roman" w:cs="Times New Roman"/>
          <w:sz w:val="24"/>
          <w:szCs w:val="24"/>
          <w:lang w:val="en-US"/>
        </w:rPr>
      </w:pPr>
      <w:r w:rsidRPr="00E85A93">
        <w:rPr>
          <w:rFonts w:ascii="Times New Roman" w:hAnsi="Times New Roman" w:cs="Times New Roman"/>
          <w:sz w:val="24"/>
          <w:szCs w:val="24"/>
        </w:rPr>
        <w:br w:type="page"/>
      </w:r>
    </w:p>
    <w:p w14:paraId="75811C47" w14:textId="77777777" w:rsidR="001227E7" w:rsidRDefault="001227E7" w:rsidP="001227E7">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lastRenderedPageBreak/>
        <w:t>China-US Relations</w:t>
      </w:r>
    </w:p>
    <w:p w14:paraId="679B9D52" w14:textId="7BDD682A" w:rsidR="0073728E" w:rsidRDefault="002A06BF" w:rsidP="001227E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rade and trade policy have a significant impact on the likelihood of conflict. </w:t>
      </w:r>
      <w:r w:rsidR="0073728E">
        <w:rPr>
          <w:rFonts w:ascii="Times New Roman" w:hAnsi="Times New Roman" w:cs="Times New Roman"/>
          <w:sz w:val="24"/>
          <w:szCs w:val="24"/>
        </w:rPr>
        <w:t xml:space="preserve">Globalization </w:t>
      </w:r>
      <w:r>
        <w:rPr>
          <w:rFonts w:ascii="Times New Roman" w:hAnsi="Times New Roman" w:cs="Times New Roman"/>
          <w:sz w:val="24"/>
          <w:szCs w:val="24"/>
        </w:rPr>
        <w:t xml:space="preserve">itself, which is synonymous with reduced risk of </w:t>
      </w:r>
      <w:r w:rsidR="007F43EE">
        <w:rPr>
          <w:rFonts w:ascii="Times New Roman" w:hAnsi="Times New Roman" w:cs="Times New Roman"/>
          <w:sz w:val="24"/>
          <w:szCs w:val="24"/>
        </w:rPr>
        <w:t>conflict,</w:t>
      </w:r>
      <w:r>
        <w:rPr>
          <w:rFonts w:ascii="Times New Roman" w:hAnsi="Times New Roman" w:cs="Times New Roman"/>
          <w:sz w:val="24"/>
          <w:szCs w:val="24"/>
        </w:rPr>
        <w:t xml:space="preserve"> </w:t>
      </w:r>
      <w:r w:rsidR="0073728E">
        <w:rPr>
          <w:rFonts w:ascii="Times New Roman" w:hAnsi="Times New Roman" w:cs="Times New Roman"/>
          <w:sz w:val="24"/>
          <w:szCs w:val="24"/>
        </w:rPr>
        <w:t>is accelerated by price and trade liberalization, technological changes, and the emergence of global institutions. At the start of the 20</w:t>
      </w:r>
      <w:r w:rsidR="0073728E">
        <w:rPr>
          <w:rFonts w:ascii="Times New Roman" w:hAnsi="Times New Roman" w:cs="Times New Roman"/>
          <w:sz w:val="24"/>
          <w:szCs w:val="24"/>
          <w:vertAlign w:val="superscript"/>
        </w:rPr>
        <w:t>th</w:t>
      </w:r>
      <w:r w:rsidR="0073728E">
        <w:rPr>
          <w:rFonts w:ascii="Times New Roman" w:hAnsi="Times New Roman" w:cs="Times New Roman"/>
          <w:sz w:val="24"/>
          <w:szCs w:val="24"/>
        </w:rPr>
        <w:t xml:space="preserve"> century, most western Europeans were optimistic about progress. The previous century had been a period of relative peace and globalization, increasing democracy and economic growth. This optimism was then brought down by the world wars and the great depression of the 20</w:t>
      </w:r>
      <w:r w:rsidR="0073728E">
        <w:rPr>
          <w:rFonts w:ascii="Times New Roman" w:hAnsi="Times New Roman" w:cs="Times New Roman"/>
          <w:sz w:val="24"/>
          <w:szCs w:val="24"/>
          <w:vertAlign w:val="superscript"/>
        </w:rPr>
        <w:t>th</w:t>
      </w:r>
      <w:r w:rsidR="0073728E">
        <w:rPr>
          <w:rFonts w:ascii="Times New Roman" w:hAnsi="Times New Roman" w:cs="Times New Roman"/>
          <w:sz w:val="24"/>
          <w:szCs w:val="24"/>
        </w:rPr>
        <w:t xml:space="preserve"> century. However, new foundations for globalization arose out of the ensuing destruction, and towards the end of the 20</w:t>
      </w:r>
      <w:r w:rsidR="0073728E">
        <w:rPr>
          <w:rFonts w:ascii="Times New Roman" w:hAnsi="Times New Roman" w:cs="Times New Roman"/>
          <w:sz w:val="24"/>
          <w:szCs w:val="24"/>
          <w:vertAlign w:val="superscript"/>
        </w:rPr>
        <w:t>th</w:t>
      </w:r>
      <w:r w:rsidR="0073728E">
        <w:rPr>
          <w:rFonts w:ascii="Times New Roman" w:hAnsi="Times New Roman" w:cs="Times New Roman"/>
          <w:sz w:val="24"/>
          <w:szCs w:val="24"/>
        </w:rPr>
        <w:t xml:space="preserve"> century, even socialist Eastern European nations were warming up to global alliances. However, things are very different now, barely two decades later. After the global financial crisis, populist movements started springing up worldwide (Van Reneen, 2017). Most of these populist movements are characterized by a rejection of globalization and “us vs. them” rhetoric. Such movements view globalization as win-lose situations where they lose jobs to foreigners instead of recognizing globalization's mutual benefits. This is the case in the US, the UK, Poland, Hungary, and Latin America. The classic liberals argued that economic interdependence reduced interstate conflict and this period of globalization was proof of that.</w:t>
      </w:r>
      <w:r w:rsidR="00611161">
        <w:rPr>
          <w:rFonts w:ascii="Times New Roman" w:hAnsi="Times New Roman" w:cs="Times New Roman"/>
          <w:sz w:val="24"/>
          <w:szCs w:val="24"/>
        </w:rPr>
        <w:t xml:space="preserve"> Oneal and Russett (2001) argue that </w:t>
      </w:r>
      <w:r w:rsidR="00685960">
        <w:rPr>
          <w:rFonts w:ascii="Times New Roman" w:hAnsi="Times New Roman" w:cs="Times New Roman"/>
          <w:sz w:val="24"/>
          <w:szCs w:val="24"/>
        </w:rPr>
        <w:t>the role of trade in reducing conflict is underappreciated. They analysed the Cold War era and found that economic openness and higher levels of economically trade were associated with a lower likelihood of conflict. Democratic states</w:t>
      </w:r>
      <w:r w:rsidR="00211553">
        <w:rPr>
          <w:rFonts w:ascii="Times New Roman" w:hAnsi="Times New Roman" w:cs="Times New Roman"/>
          <w:sz w:val="24"/>
          <w:szCs w:val="24"/>
        </w:rPr>
        <w:t xml:space="preserve"> also</w:t>
      </w:r>
      <w:r w:rsidR="00685960">
        <w:rPr>
          <w:rFonts w:ascii="Times New Roman" w:hAnsi="Times New Roman" w:cs="Times New Roman"/>
          <w:sz w:val="24"/>
          <w:szCs w:val="24"/>
        </w:rPr>
        <w:t xml:space="preserve"> tend to trade more than </w:t>
      </w:r>
      <w:r w:rsidR="00211553">
        <w:rPr>
          <w:rFonts w:ascii="Times New Roman" w:hAnsi="Times New Roman" w:cs="Times New Roman"/>
          <w:sz w:val="24"/>
          <w:szCs w:val="24"/>
        </w:rPr>
        <w:t xml:space="preserve">authoritarian states. In this essay, I will discuss the trade wars between USA and China and show how they are detrimental to both countries and as an example of how economic interdependence is good for democracies. </w:t>
      </w:r>
    </w:p>
    <w:p w14:paraId="25AC2168" w14:textId="77777777" w:rsidR="00B00533" w:rsidRDefault="00D52441" w:rsidP="001227E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Due to limitations of goods, resources and services</w:t>
      </w:r>
      <w:r w:rsidR="00221C78">
        <w:rPr>
          <w:rFonts w:ascii="Times New Roman" w:hAnsi="Times New Roman" w:cs="Times New Roman"/>
          <w:sz w:val="24"/>
          <w:szCs w:val="24"/>
        </w:rPr>
        <w:t>,</w:t>
      </w:r>
      <w:r>
        <w:rPr>
          <w:rFonts w:ascii="Times New Roman" w:hAnsi="Times New Roman" w:cs="Times New Roman"/>
          <w:sz w:val="24"/>
          <w:szCs w:val="24"/>
        </w:rPr>
        <w:t xml:space="preserve"> trade deficits between countries may exist. </w:t>
      </w:r>
      <w:r w:rsidR="007F43EE">
        <w:rPr>
          <w:rFonts w:ascii="Times New Roman" w:hAnsi="Times New Roman" w:cs="Times New Roman"/>
          <w:sz w:val="24"/>
          <w:szCs w:val="24"/>
        </w:rPr>
        <w:t xml:space="preserve">These deficits are driven by natural market forces and efficient lending and borrowing between countries. </w:t>
      </w:r>
      <w:r>
        <w:rPr>
          <w:rFonts w:ascii="Times New Roman" w:hAnsi="Times New Roman" w:cs="Times New Roman"/>
          <w:sz w:val="24"/>
          <w:szCs w:val="24"/>
        </w:rPr>
        <w:t>This was and still is the case for USA and China. In 2012, the trade deficit for the USA with China was $315.1 billion</w:t>
      </w:r>
      <w:r w:rsidR="00DB51EC">
        <w:rPr>
          <w:rFonts w:ascii="Times New Roman" w:hAnsi="Times New Roman" w:cs="Times New Roman"/>
          <w:sz w:val="24"/>
          <w:szCs w:val="24"/>
        </w:rPr>
        <w:t xml:space="preserve">. In 2015, this deficit rose to $367.3 billion before reducing to $346.8 billion in 2016. The trade deficit then rose again to $418.9 billion in 2018 before dropping to $345.2 billion in 2019. In 2020, the deficit then dropped to a historic low of $310.8 billion. </w:t>
      </w:r>
      <w:r w:rsidR="00C57F67">
        <w:rPr>
          <w:rFonts w:ascii="Times New Roman" w:hAnsi="Times New Roman" w:cs="Times New Roman"/>
          <w:sz w:val="24"/>
          <w:szCs w:val="24"/>
        </w:rPr>
        <w:t>Trade deficits aren’t necessarily a bad thing and in the case of China, there were two main reasons the trade deficit remained that high. China has a lower standard of living, translating to lower wages for workers and an exchange rate whose value is partially affixed to that of the USD. Most Americans think trade deficits are inherently bad</w:t>
      </w:r>
      <w:r w:rsidR="00346499">
        <w:rPr>
          <w:rFonts w:ascii="Times New Roman" w:hAnsi="Times New Roman" w:cs="Times New Roman"/>
          <w:sz w:val="24"/>
          <w:szCs w:val="24"/>
        </w:rPr>
        <w:t xml:space="preserve"> and think their country is “losing” to China. Such notions form the basis for bad politics and economics.</w:t>
      </w:r>
    </w:p>
    <w:p w14:paraId="1C3CA19E" w14:textId="77777777" w:rsidR="001821B2" w:rsidRDefault="00346499" w:rsidP="001227E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Donald Trump run his presidency on a populist rhetoric that promised to “Make America Great Again” by making the country nationalistic and “protecting” its interest. This was the basis for the start of the trade war with C</w:t>
      </w:r>
      <w:r w:rsidR="00D5159C">
        <w:rPr>
          <w:rFonts w:ascii="Times New Roman" w:hAnsi="Times New Roman" w:cs="Times New Roman"/>
          <w:sz w:val="24"/>
          <w:szCs w:val="24"/>
        </w:rPr>
        <w:t xml:space="preserve">hina in 2018. The U.S and China started imposing various measures to restrict trade flows between the countries in 2018 with the US raising tariffs on Chinese imports before China retaliated by doing the same with American imports. </w:t>
      </w:r>
      <w:r w:rsidR="00035F86">
        <w:rPr>
          <w:rFonts w:ascii="Times New Roman" w:hAnsi="Times New Roman" w:cs="Times New Roman"/>
          <w:sz w:val="24"/>
          <w:szCs w:val="24"/>
        </w:rPr>
        <w:t xml:space="preserve">The conflict escalated reaching its climax </w:t>
      </w:r>
      <w:r w:rsidR="002A06BF">
        <w:rPr>
          <w:rFonts w:ascii="Times New Roman" w:hAnsi="Times New Roman" w:cs="Times New Roman"/>
          <w:sz w:val="24"/>
          <w:szCs w:val="24"/>
        </w:rPr>
        <w:t xml:space="preserve">in May 2019 when the U.S. increased tariffs to 25% up from 10%. </w:t>
      </w:r>
      <w:r w:rsidR="00EB22FE">
        <w:rPr>
          <w:rFonts w:ascii="Times New Roman" w:hAnsi="Times New Roman" w:cs="Times New Roman"/>
          <w:sz w:val="24"/>
          <w:szCs w:val="24"/>
        </w:rPr>
        <w:t xml:space="preserve">The 2 countries eventually came to a truce in a deal known as Phase 1 agreement in January 2020 rolling back some tariff increases and cancelling some tariff increases. </w:t>
      </w:r>
      <w:r w:rsidR="000E054E">
        <w:rPr>
          <w:rFonts w:ascii="Times New Roman" w:hAnsi="Times New Roman" w:cs="Times New Roman"/>
          <w:sz w:val="24"/>
          <w:szCs w:val="24"/>
        </w:rPr>
        <w:t xml:space="preserve">The projected effects of a trade war between the two countries were however significant. According to Tsutsumi (2019), the additional tariffs would </w:t>
      </w:r>
      <w:r w:rsidR="005A0EC8">
        <w:rPr>
          <w:rFonts w:ascii="Times New Roman" w:hAnsi="Times New Roman" w:cs="Times New Roman"/>
          <w:sz w:val="24"/>
          <w:szCs w:val="24"/>
        </w:rPr>
        <w:t xml:space="preserve">cause a GDP decline of 0.1% and 0.2% in the US and China respectively. </w:t>
      </w:r>
      <w:r w:rsidR="00EB1F78">
        <w:rPr>
          <w:rFonts w:ascii="Times New Roman" w:hAnsi="Times New Roman" w:cs="Times New Roman"/>
          <w:sz w:val="24"/>
          <w:szCs w:val="24"/>
        </w:rPr>
        <w:t xml:space="preserve">If one was to consider the effects of technological spillover and capital deepening that is promoted by trade between the 2 countries, the US would experience a GDP decline of 1.6% while China would experience a reduction of 2.5%. </w:t>
      </w:r>
      <w:r w:rsidR="00F63CC3">
        <w:rPr>
          <w:rFonts w:ascii="Times New Roman" w:hAnsi="Times New Roman" w:cs="Times New Roman"/>
          <w:sz w:val="24"/>
          <w:szCs w:val="24"/>
        </w:rPr>
        <w:t>For the relatively brief period that it lasted, the war had economic costs on both countries. According to Zandi et al. (2019), the trade war cost the USA 0.3% of its real GDP and almost 300,0</w:t>
      </w:r>
      <w:r w:rsidR="00562D54">
        <w:rPr>
          <w:rFonts w:ascii="Times New Roman" w:hAnsi="Times New Roman" w:cs="Times New Roman"/>
          <w:sz w:val="24"/>
          <w:szCs w:val="24"/>
        </w:rPr>
        <w:t>0</w:t>
      </w:r>
      <w:r w:rsidR="00F63CC3">
        <w:rPr>
          <w:rFonts w:ascii="Times New Roman" w:hAnsi="Times New Roman" w:cs="Times New Roman"/>
          <w:sz w:val="24"/>
          <w:szCs w:val="24"/>
        </w:rPr>
        <w:t xml:space="preserve">0 jobs. </w:t>
      </w:r>
      <w:r w:rsidR="00AC6D45">
        <w:rPr>
          <w:rFonts w:ascii="Times New Roman" w:hAnsi="Times New Roman" w:cs="Times New Roman"/>
          <w:sz w:val="24"/>
          <w:szCs w:val="24"/>
        </w:rPr>
        <w:t xml:space="preserve">China was also affected by the war. China’s economic growth had already started slowing </w:t>
      </w:r>
      <w:r w:rsidR="005B0D96">
        <w:rPr>
          <w:rFonts w:ascii="Times New Roman" w:hAnsi="Times New Roman" w:cs="Times New Roman"/>
          <w:sz w:val="24"/>
          <w:szCs w:val="24"/>
        </w:rPr>
        <w:t>down and the war would probably worsen things. In 2019, industrial growth fell to the lowest levels recorded in 17 years. Economic growth in the Q3 2019 was the slowest since Q1 1992.</w:t>
      </w:r>
    </w:p>
    <w:p w14:paraId="08DF97A1" w14:textId="4D09635F" w:rsidR="00D52441" w:rsidRDefault="005B0D96" w:rsidP="001227E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w:t>
      </w:r>
      <w:r w:rsidR="00096F3F">
        <w:rPr>
          <w:rFonts w:ascii="Times New Roman" w:hAnsi="Times New Roman" w:cs="Times New Roman"/>
          <w:sz w:val="24"/>
          <w:szCs w:val="24"/>
        </w:rPr>
        <w:t xml:space="preserve">Clearly, trade wars worsen matters for both countries and reduce prosperity. </w:t>
      </w:r>
      <w:r w:rsidR="001821B2">
        <w:rPr>
          <w:rFonts w:ascii="Times New Roman" w:hAnsi="Times New Roman" w:cs="Times New Roman"/>
          <w:sz w:val="24"/>
          <w:szCs w:val="24"/>
        </w:rPr>
        <w:t xml:space="preserve">After Trump’s defeat and the inauguration of Biden, many hoped there would be significant changes in China-US relations. </w:t>
      </w:r>
      <w:r w:rsidR="00825FC4">
        <w:rPr>
          <w:rFonts w:ascii="Times New Roman" w:hAnsi="Times New Roman" w:cs="Times New Roman"/>
          <w:sz w:val="24"/>
          <w:szCs w:val="24"/>
        </w:rPr>
        <w:t xml:space="preserve">Most of the confrontational measures are still in place and </w:t>
      </w:r>
      <w:r w:rsidR="00A16F37">
        <w:rPr>
          <w:rFonts w:ascii="Times New Roman" w:hAnsi="Times New Roman" w:cs="Times New Roman"/>
          <w:sz w:val="24"/>
          <w:szCs w:val="24"/>
        </w:rPr>
        <w:t xml:space="preserve">Biden faces pressure to not appear soft on China. In contrast, criticisms of the democratic peace theory exist. Russett et al. (1995) gave 3 main objections to the democratic peace theory. These objections are that; </w:t>
      </w:r>
      <w:r w:rsidR="0028335D">
        <w:rPr>
          <w:rFonts w:ascii="Times New Roman" w:hAnsi="Times New Roman" w:cs="Times New Roman"/>
          <w:sz w:val="24"/>
          <w:szCs w:val="24"/>
        </w:rPr>
        <w:t xml:space="preserve">the democratic peace theory does not account for conflicts between democratic states that did not end in war, </w:t>
      </w:r>
      <w:r w:rsidR="002816C2">
        <w:rPr>
          <w:rFonts w:ascii="Times New Roman" w:hAnsi="Times New Roman" w:cs="Times New Roman"/>
          <w:sz w:val="24"/>
          <w:szCs w:val="24"/>
        </w:rPr>
        <w:t xml:space="preserve">the </w:t>
      </w:r>
      <w:r w:rsidR="006F6994">
        <w:rPr>
          <w:rFonts w:ascii="Times New Roman" w:hAnsi="Times New Roman" w:cs="Times New Roman"/>
          <w:sz w:val="24"/>
          <w:szCs w:val="24"/>
        </w:rPr>
        <w:t>number of wars between democracies remains</w:t>
      </w:r>
      <w:r w:rsidR="002816C2">
        <w:rPr>
          <w:rFonts w:ascii="Times New Roman" w:hAnsi="Times New Roman" w:cs="Times New Roman"/>
          <w:sz w:val="24"/>
          <w:szCs w:val="24"/>
        </w:rPr>
        <w:t xml:space="preserve"> surprisingly high and that wars and democracies are so rare that a hypothesis of the two cannot easily be drawn. </w:t>
      </w:r>
      <w:r w:rsidR="00887A89">
        <w:rPr>
          <w:rFonts w:ascii="Times New Roman" w:hAnsi="Times New Roman" w:cs="Times New Roman"/>
          <w:sz w:val="24"/>
          <w:szCs w:val="24"/>
        </w:rPr>
        <w:t xml:space="preserve">The </w:t>
      </w:r>
      <w:r w:rsidR="00211553">
        <w:rPr>
          <w:rFonts w:ascii="Times New Roman" w:hAnsi="Times New Roman" w:cs="Times New Roman"/>
          <w:sz w:val="24"/>
          <w:szCs w:val="24"/>
        </w:rPr>
        <w:t xml:space="preserve">case of US and China shows quite the opposite of this and </w:t>
      </w:r>
      <w:r w:rsidR="00887A89">
        <w:rPr>
          <w:rFonts w:ascii="Times New Roman" w:hAnsi="Times New Roman" w:cs="Times New Roman"/>
          <w:sz w:val="24"/>
          <w:szCs w:val="24"/>
        </w:rPr>
        <w:t xml:space="preserve">proves that the democratic peace theory is quite valid. The countries would benefit more if they had a more cordial relationship. However, China is not known for its openness and has deliberately closed itself off to relationships with most Western democracies. </w:t>
      </w:r>
    </w:p>
    <w:p w14:paraId="6505E4C6" w14:textId="2E26659C" w:rsidR="00887A89" w:rsidRDefault="00887A89" w:rsidP="001227E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br w:type="page"/>
      </w:r>
    </w:p>
    <w:p w14:paraId="1214D7CF" w14:textId="7587647B" w:rsidR="00887A89" w:rsidRDefault="00887A89" w:rsidP="001227E7">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References</w:t>
      </w:r>
    </w:p>
    <w:p w14:paraId="4DC9C601" w14:textId="538C549F" w:rsidR="00887A89" w:rsidRPr="00EC02C5" w:rsidRDefault="00887A89" w:rsidP="001227E7">
      <w:pPr>
        <w:spacing w:after="0" w:line="480" w:lineRule="auto"/>
        <w:ind w:left="720" w:hanging="720"/>
        <w:contextualSpacing/>
        <w:rPr>
          <w:rFonts w:ascii="Times New Roman" w:hAnsi="Times New Roman" w:cs="Times New Roman"/>
          <w:sz w:val="32"/>
          <w:szCs w:val="24"/>
        </w:rPr>
      </w:pPr>
      <w:r w:rsidRPr="00EC02C5">
        <w:rPr>
          <w:rFonts w:ascii="Times New Roman" w:hAnsi="Times New Roman" w:cs="Times New Roman"/>
          <w:color w:val="222222"/>
          <w:sz w:val="24"/>
          <w:szCs w:val="20"/>
          <w:shd w:val="clear" w:color="auto" w:fill="FFFFFF"/>
        </w:rPr>
        <w:t>Oneal, J. R., &amp; Russet, B. M. (2001). The classical liberals were right: Democracy, interdependence, and conflict, 1950–1985. </w:t>
      </w:r>
      <w:r w:rsidRPr="00EC02C5">
        <w:rPr>
          <w:rFonts w:ascii="Times New Roman" w:hAnsi="Times New Roman" w:cs="Times New Roman"/>
          <w:i/>
          <w:iCs/>
          <w:color w:val="222222"/>
          <w:sz w:val="24"/>
          <w:szCs w:val="20"/>
          <w:shd w:val="clear" w:color="auto" w:fill="FFFFFF"/>
        </w:rPr>
        <w:t>International Studies Quarterly</w:t>
      </w:r>
      <w:r w:rsidRPr="00EC02C5">
        <w:rPr>
          <w:rFonts w:ascii="Times New Roman" w:hAnsi="Times New Roman" w:cs="Times New Roman"/>
          <w:color w:val="222222"/>
          <w:sz w:val="24"/>
          <w:szCs w:val="20"/>
          <w:shd w:val="clear" w:color="auto" w:fill="FFFFFF"/>
        </w:rPr>
        <w:t>, </w:t>
      </w:r>
      <w:r w:rsidRPr="00EC02C5">
        <w:rPr>
          <w:rFonts w:ascii="Times New Roman" w:hAnsi="Times New Roman" w:cs="Times New Roman"/>
          <w:i/>
          <w:iCs/>
          <w:color w:val="222222"/>
          <w:sz w:val="24"/>
          <w:szCs w:val="20"/>
          <w:shd w:val="clear" w:color="auto" w:fill="FFFFFF"/>
        </w:rPr>
        <w:t>41</w:t>
      </w:r>
      <w:r w:rsidRPr="00EC02C5">
        <w:rPr>
          <w:rFonts w:ascii="Times New Roman" w:hAnsi="Times New Roman" w:cs="Times New Roman"/>
          <w:color w:val="222222"/>
          <w:sz w:val="24"/>
          <w:szCs w:val="20"/>
          <w:shd w:val="clear" w:color="auto" w:fill="FFFFFF"/>
        </w:rPr>
        <w:t>(2), 267-293.</w:t>
      </w:r>
    </w:p>
    <w:p w14:paraId="6626C7D4" w14:textId="14F673EB" w:rsidR="00887A89" w:rsidRPr="00EC02C5" w:rsidRDefault="00887A89" w:rsidP="001227E7">
      <w:pPr>
        <w:spacing w:after="0" w:line="480" w:lineRule="auto"/>
        <w:ind w:left="720" w:hanging="720"/>
        <w:contextualSpacing/>
        <w:rPr>
          <w:rFonts w:ascii="Times New Roman" w:hAnsi="Times New Roman" w:cs="Times New Roman"/>
          <w:color w:val="222222"/>
          <w:sz w:val="24"/>
          <w:szCs w:val="20"/>
          <w:shd w:val="clear" w:color="auto" w:fill="FFFFFF"/>
        </w:rPr>
      </w:pPr>
      <w:r w:rsidRPr="00EC02C5">
        <w:rPr>
          <w:rFonts w:ascii="Times New Roman" w:hAnsi="Times New Roman" w:cs="Times New Roman"/>
          <w:color w:val="222222"/>
          <w:sz w:val="24"/>
          <w:szCs w:val="20"/>
          <w:shd w:val="clear" w:color="auto" w:fill="FFFFFF"/>
        </w:rPr>
        <w:t>Russett, B., Layne, C., Spiro, D. E., &amp; Doyle, M. W. (1995). The democratic peace. </w:t>
      </w:r>
      <w:r w:rsidRPr="00EC02C5">
        <w:rPr>
          <w:rFonts w:ascii="Times New Roman" w:hAnsi="Times New Roman" w:cs="Times New Roman"/>
          <w:i/>
          <w:iCs/>
          <w:color w:val="222222"/>
          <w:sz w:val="24"/>
          <w:szCs w:val="20"/>
          <w:shd w:val="clear" w:color="auto" w:fill="FFFFFF"/>
        </w:rPr>
        <w:t>International Security</w:t>
      </w:r>
      <w:r w:rsidRPr="00EC02C5">
        <w:rPr>
          <w:rFonts w:ascii="Times New Roman" w:hAnsi="Times New Roman" w:cs="Times New Roman"/>
          <w:color w:val="222222"/>
          <w:sz w:val="24"/>
          <w:szCs w:val="20"/>
          <w:shd w:val="clear" w:color="auto" w:fill="FFFFFF"/>
        </w:rPr>
        <w:t>, </w:t>
      </w:r>
      <w:r w:rsidRPr="00EC02C5">
        <w:rPr>
          <w:rFonts w:ascii="Times New Roman" w:hAnsi="Times New Roman" w:cs="Times New Roman"/>
          <w:i/>
          <w:iCs/>
          <w:color w:val="222222"/>
          <w:sz w:val="24"/>
          <w:szCs w:val="20"/>
          <w:shd w:val="clear" w:color="auto" w:fill="FFFFFF"/>
        </w:rPr>
        <w:t>19</w:t>
      </w:r>
      <w:r w:rsidRPr="00EC02C5">
        <w:rPr>
          <w:rFonts w:ascii="Times New Roman" w:hAnsi="Times New Roman" w:cs="Times New Roman"/>
          <w:color w:val="222222"/>
          <w:sz w:val="24"/>
          <w:szCs w:val="20"/>
          <w:shd w:val="clear" w:color="auto" w:fill="FFFFFF"/>
        </w:rPr>
        <w:t>(4), 164-184.</w:t>
      </w:r>
    </w:p>
    <w:p w14:paraId="15AA7070" w14:textId="6BE6A755" w:rsidR="00EC02C5" w:rsidRPr="00EC02C5" w:rsidRDefault="00EC02C5" w:rsidP="001227E7">
      <w:pPr>
        <w:spacing w:after="0" w:line="480" w:lineRule="auto"/>
        <w:ind w:left="720" w:hanging="720"/>
        <w:contextualSpacing/>
        <w:rPr>
          <w:rFonts w:ascii="Times New Roman" w:hAnsi="Times New Roman" w:cs="Times New Roman"/>
          <w:color w:val="222222"/>
          <w:sz w:val="24"/>
          <w:szCs w:val="20"/>
          <w:shd w:val="clear" w:color="auto" w:fill="FFFFFF"/>
        </w:rPr>
      </w:pPr>
      <w:r w:rsidRPr="00EC02C5">
        <w:rPr>
          <w:rFonts w:ascii="Times New Roman" w:hAnsi="Times New Roman" w:cs="Times New Roman"/>
          <w:color w:val="222222"/>
          <w:sz w:val="24"/>
          <w:szCs w:val="20"/>
          <w:shd w:val="clear" w:color="auto" w:fill="FFFFFF"/>
        </w:rPr>
        <w:t>Tsutsumi, M. (2019). The economic consequences of the 2018 US-China trade conflict: A CGE simulation analysis.</w:t>
      </w:r>
    </w:p>
    <w:p w14:paraId="73D595E3" w14:textId="62E35C2D" w:rsidR="00EC02C5" w:rsidRPr="00EC02C5" w:rsidRDefault="00EC02C5" w:rsidP="001227E7">
      <w:pPr>
        <w:spacing w:after="0" w:line="480" w:lineRule="auto"/>
        <w:ind w:left="720" w:hanging="720"/>
        <w:contextualSpacing/>
        <w:rPr>
          <w:rFonts w:ascii="Times New Roman" w:hAnsi="Times New Roman" w:cs="Times New Roman"/>
          <w:color w:val="222222"/>
          <w:sz w:val="24"/>
          <w:szCs w:val="20"/>
          <w:shd w:val="clear" w:color="auto" w:fill="FFFFFF"/>
        </w:rPr>
      </w:pPr>
      <w:r w:rsidRPr="00EC02C5">
        <w:rPr>
          <w:rFonts w:ascii="Times New Roman" w:hAnsi="Times New Roman" w:cs="Times New Roman"/>
          <w:color w:val="222222"/>
          <w:sz w:val="24"/>
          <w:szCs w:val="20"/>
          <w:shd w:val="clear" w:color="auto" w:fill="FFFFFF"/>
        </w:rPr>
        <w:t>Van Reenen, J. (2017). </w:t>
      </w:r>
      <w:r w:rsidRPr="00EC02C5">
        <w:rPr>
          <w:rFonts w:ascii="Times New Roman" w:hAnsi="Times New Roman" w:cs="Times New Roman"/>
          <w:i/>
          <w:iCs/>
          <w:color w:val="222222"/>
          <w:sz w:val="24"/>
          <w:szCs w:val="20"/>
          <w:shd w:val="clear" w:color="auto" w:fill="FFFFFF"/>
        </w:rPr>
        <w:t>Brexit and the Future of Globalization?</w:t>
      </w:r>
      <w:r w:rsidRPr="00EC02C5">
        <w:rPr>
          <w:rFonts w:ascii="Times New Roman" w:hAnsi="Times New Roman" w:cs="Times New Roman"/>
          <w:color w:val="222222"/>
          <w:sz w:val="24"/>
          <w:szCs w:val="20"/>
          <w:shd w:val="clear" w:color="auto" w:fill="FFFFFF"/>
        </w:rPr>
        <w:t> (No. 35). Centre for Economic Performance, LSE.</w:t>
      </w:r>
    </w:p>
    <w:p w14:paraId="4754090F" w14:textId="08ADFC08" w:rsidR="00EC02C5" w:rsidRPr="00EC02C5" w:rsidRDefault="00EC02C5" w:rsidP="001227E7">
      <w:pPr>
        <w:spacing w:after="0" w:line="480" w:lineRule="auto"/>
        <w:ind w:left="720" w:hanging="720"/>
        <w:contextualSpacing/>
        <w:rPr>
          <w:rFonts w:ascii="Times New Roman" w:hAnsi="Times New Roman" w:cs="Times New Roman"/>
          <w:sz w:val="32"/>
          <w:szCs w:val="24"/>
        </w:rPr>
      </w:pPr>
      <w:r w:rsidRPr="00EC02C5">
        <w:rPr>
          <w:rFonts w:ascii="Times New Roman" w:hAnsi="Times New Roman" w:cs="Times New Roman"/>
          <w:color w:val="222222"/>
          <w:sz w:val="24"/>
          <w:szCs w:val="20"/>
          <w:shd w:val="clear" w:color="auto" w:fill="FFFFFF"/>
        </w:rPr>
        <w:t xml:space="preserve">Zandi, </w:t>
      </w:r>
      <w:bookmarkStart w:id="0" w:name="_GoBack"/>
      <w:bookmarkEnd w:id="0"/>
      <w:r w:rsidRPr="00EC02C5">
        <w:rPr>
          <w:rFonts w:ascii="Times New Roman" w:hAnsi="Times New Roman" w:cs="Times New Roman"/>
          <w:color w:val="222222"/>
          <w:sz w:val="24"/>
          <w:szCs w:val="20"/>
          <w:shd w:val="clear" w:color="auto" w:fill="FFFFFF"/>
        </w:rPr>
        <w:t>M., Rogers, J., &amp; Cosma, M. (2019). Trade War Chicken: The Tariffs and the Damage Done. </w:t>
      </w:r>
      <w:r w:rsidRPr="00EC02C5">
        <w:rPr>
          <w:rFonts w:ascii="Times New Roman" w:hAnsi="Times New Roman" w:cs="Times New Roman"/>
          <w:i/>
          <w:iCs/>
          <w:color w:val="222222"/>
          <w:sz w:val="24"/>
          <w:szCs w:val="20"/>
          <w:shd w:val="clear" w:color="auto" w:fill="FFFFFF"/>
        </w:rPr>
        <w:t>Moody’s Analytics</w:t>
      </w:r>
      <w:r w:rsidRPr="00EC02C5">
        <w:rPr>
          <w:rFonts w:ascii="Times New Roman" w:hAnsi="Times New Roman" w:cs="Times New Roman"/>
          <w:color w:val="222222"/>
          <w:sz w:val="24"/>
          <w:szCs w:val="20"/>
          <w:shd w:val="clear" w:color="auto" w:fill="FFFFFF"/>
        </w:rPr>
        <w:t>.</w:t>
      </w:r>
    </w:p>
    <w:sectPr w:rsidR="00EC02C5" w:rsidRPr="00EC02C5" w:rsidSect="001B3647">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2B817B" w14:textId="77777777" w:rsidR="009214A6" w:rsidRDefault="009214A6" w:rsidP="001B3647">
      <w:pPr>
        <w:spacing w:after="0" w:line="240" w:lineRule="auto"/>
      </w:pPr>
      <w:r>
        <w:separator/>
      </w:r>
    </w:p>
  </w:endnote>
  <w:endnote w:type="continuationSeparator" w:id="0">
    <w:p w14:paraId="7A4D80E7" w14:textId="77777777" w:rsidR="009214A6" w:rsidRDefault="009214A6"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CCED60" w14:textId="77777777" w:rsidR="009214A6" w:rsidRDefault="009214A6" w:rsidP="001B3647">
      <w:pPr>
        <w:spacing w:after="0" w:line="240" w:lineRule="auto"/>
      </w:pPr>
      <w:r>
        <w:separator/>
      </w:r>
    </w:p>
  </w:footnote>
  <w:footnote w:type="continuationSeparator" w:id="0">
    <w:p w14:paraId="7D54CB4A" w14:textId="77777777" w:rsidR="009214A6" w:rsidRDefault="009214A6"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6653557A" w:rsidR="001B3647" w:rsidRPr="001B3647" w:rsidRDefault="00C05760">
    <w:pPr>
      <w:pStyle w:val="Header"/>
      <w:jc w:val="right"/>
      <w:rPr>
        <w:rFonts w:ascii="Times New Roman" w:hAnsi="Times New Roman" w:cs="Times New Roman"/>
        <w:sz w:val="24"/>
        <w:szCs w:val="24"/>
      </w:rPr>
    </w:pPr>
    <w:r>
      <w:rPr>
        <w:rFonts w:ascii="Times New Roman" w:hAnsi="Times New Roman" w:cs="Times New Roman"/>
        <w:sz w:val="24"/>
        <w:szCs w:val="24"/>
      </w:rPr>
      <w:t>CHINA-US RELATIONS</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1227E7">
          <w:rPr>
            <w:rFonts w:ascii="Times New Roman" w:hAnsi="Times New Roman" w:cs="Times New Roman"/>
            <w:noProof/>
            <w:sz w:val="24"/>
            <w:szCs w:val="24"/>
          </w:rPr>
          <w:t>5</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624E6BFF"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C05760">
      <w:rPr>
        <w:rFonts w:ascii="Times New Roman" w:hAnsi="Times New Roman" w:cs="Times New Roman"/>
        <w:sz w:val="24"/>
        <w:szCs w:val="24"/>
      </w:rPr>
      <w:t xml:space="preserve"> CHINA-US RELATIONS</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9214A6">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32948"/>
    <w:multiLevelType w:val="hybridMultilevel"/>
    <w:tmpl w:val="0102F688"/>
    <w:lvl w:ilvl="0" w:tplc="BAA2584E">
      <w:start w:val="1"/>
      <w:numFmt w:val="bullet"/>
      <w:lvlText w:val=""/>
      <w:lvlJc w:val="left"/>
      <w:pPr>
        <w:ind w:left="720" w:hanging="360"/>
      </w:pPr>
      <w:rPr>
        <w:rFonts w:ascii="Symbol" w:hAnsi="Symbol" w:hint="default"/>
      </w:rPr>
    </w:lvl>
    <w:lvl w:ilvl="1" w:tplc="20BADC26">
      <w:start w:val="1"/>
      <w:numFmt w:val="bullet"/>
      <w:lvlText w:val="o"/>
      <w:lvlJc w:val="left"/>
      <w:pPr>
        <w:ind w:left="1440" w:hanging="360"/>
      </w:pPr>
      <w:rPr>
        <w:rFonts w:ascii="Courier New" w:hAnsi="Courier New" w:cs="Courier New" w:hint="default"/>
      </w:rPr>
    </w:lvl>
    <w:lvl w:ilvl="2" w:tplc="249CE5DE">
      <w:start w:val="1"/>
      <w:numFmt w:val="bullet"/>
      <w:lvlText w:val=""/>
      <w:lvlJc w:val="left"/>
      <w:pPr>
        <w:ind w:left="2160" w:hanging="360"/>
      </w:pPr>
      <w:rPr>
        <w:rFonts w:ascii="Wingdings" w:hAnsi="Wingdings" w:hint="default"/>
      </w:rPr>
    </w:lvl>
    <w:lvl w:ilvl="3" w:tplc="3BC6997A">
      <w:start w:val="1"/>
      <w:numFmt w:val="bullet"/>
      <w:lvlText w:val=""/>
      <w:lvlJc w:val="left"/>
      <w:pPr>
        <w:ind w:left="2880" w:hanging="360"/>
      </w:pPr>
      <w:rPr>
        <w:rFonts w:ascii="Symbol" w:hAnsi="Symbol" w:hint="default"/>
      </w:rPr>
    </w:lvl>
    <w:lvl w:ilvl="4" w:tplc="57523BF2">
      <w:start w:val="1"/>
      <w:numFmt w:val="bullet"/>
      <w:lvlText w:val="o"/>
      <w:lvlJc w:val="left"/>
      <w:pPr>
        <w:ind w:left="3600" w:hanging="360"/>
      </w:pPr>
      <w:rPr>
        <w:rFonts w:ascii="Courier New" w:hAnsi="Courier New" w:cs="Courier New" w:hint="default"/>
      </w:rPr>
    </w:lvl>
    <w:lvl w:ilvl="5" w:tplc="05527A4E">
      <w:start w:val="1"/>
      <w:numFmt w:val="bullet"/>
      <w:lvlText w:val=""/>
      <w:lvlJc w:val="left"/>
      <w:pPr>
        <w:ind w:left="4320" w:hanging="360"/>
      </w:pPr>
      <w:rPr>
        <w:rFonts w:ascii="Wingdings" w:hAnsi="Wingdings" w:hint="default"/>
      </w:rPr>
    </w:lvl>
    <w:lvl w:ilvl="6" w:tplc="9A4251FA">
      <w:start w:val="1"/>
      <w:numFmt w:val="bullet"/>
      <w:lvlText w:val=""/>
      <w:lvlJc w:val="left"/>
      <w:pPr>
        <w:ind w:left="5040" w:hanging="360"/>
      </w:pPr>
      <w:rPr>
        <w:rFonts w:ascii="Symbol" w:hAnsi="Symbol" w:hint="default"/>
      </w:rPr>
    </w:lvl>
    <w:lvl w:ilvl="7" w:tplc="457E515A">
      <w:start w:val="1"/>
      <w:numFmt w:val="bullet"/>
      <w:lvlText w:val="o"/>
      <w:lvlJc w:val="left"/>
      <w:pPr>
        <w:ind w:left="5760" w:hanging="360"/>
      </w:pPr>
      <w:rPr>
        <w:rFonts w:ascii="Courier New" w:hAnsi="Courier New" w:cs="Courier New" w:hint="default"/>
      </w:rPr>
    </w:lvl>
    <w:lvl w:ilvl="8" w:tplc="38D6DCA8">
      <w:start w:val="1"/>
      <w:numFmt w:val="bullet"/>
      <w:lvlText w:val=""/>
      <w:lvlJc w:val="left"/>
      <w:pPr>
        <w:ind w:left="6480" w:hanging="360"/>
      </w:pPr>
      <w:rPr>
        <w:rFonts w:ascii="Wingdings" w:hAnsi="Wingdings" w:hint="default"/>
      </w:rPr>
    </w:lvl>
  </w:abstractNum>
  <w:abstractNum w:abstractNumId="1">
    <w:nsid w:val="0BB5446A"/>
    <w:multiLevelType w:val="hybridMultilevel"/>
    <w:tmpl w:val="DC50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383979"/>
    <w:multiLevelType w:val="hybridMultilevel"/>
    <w:tmpl w:val="521C76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64B57BA"/>
    <w:multiLevelType w:val="hybridMultilevel"/>
    <w:tmpl w:val="884A29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40F6DB0"/>
    <w:multiLevelType w:val="hybridMultilevel"/>
    <w:tmpl w:val="7068A8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76028E9"/>
    <w:multiLevelType w:val="hybridMultilevel"/>
    <w:tmpl w:val="456CC6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94D7134"/>
    <w:multiLevelType w:val="hybridMultilevel"/>
    <w:tmpl w:val="2D240D64"/>
    <w:lvl w:ilvl="0" w:tplc="246809A2">
      <w:start w:val="1"/>
      <w:numFmt w:val="bullet"/>
      <w:lvlText w:val="•"/>
      <w:lvlJc w:val="left"/>
      <w:pPr>
        <w:tabs>
          <w:tab w:val="num" w:pos="720"/>
        </w:tabs>
        <w:ind w:left="720" w:hanging="360"/>
      </w:pPr>
      <w:rPr>
        <w:rFonts w:ascii="Arial" w:hAnsi="Arial" w:hint="default"/>
      </w:rPr>
    </w:lvl>
    <w:lvl w:ilvl="1" w:tplc="F11C6EB6" w:tentative="1">
      <w:start w:val="1"/>
      <w:numFmt w:val="bullet"/>
      <w:lvlText w:val="•"/>
      <w:lvlJc w:val="left"/>
      <w:pPr>
        <w:tabs>
          <w:tab w:val="num" w:pos="1440"/>
        </w:tabs>
        <w:ind w:left="1440" w:hanging="360"/>
      </w:pPr>
      <w:rPr>
        <w:rFonts w:ascii="Arial" w:hAnsi="Arial" w:hint="default"/>
      </w:rPr>
    </w:lvl>
    <w:lvl w:ilvl="2" w:tplc="CA4EA920" w:tentative="1">
      <w:start w:val="1"/>
      <w:numFmt w:val="bullet"/>
      <w:lvlText w:val="•"/>
      <w:lvlJc w:val="left"/>
      <w:pPr>
        <w:tabs>
          <w:tab w:val="num" w:pos="2160"/>
        </w:tabs>
        <w:ind w:left="2160" w:hanging="360"/>
      </w:pPr>
      <w:rPr>
        <w:rFonts w:ascii="Arial" w:hAnsi="Arial" w:hint="default"/>
      </w:rPr>
    </w:lvl>
    <w:lvl w:ilvl="3" w:tplc="A7363B66" w:tentative="1">
      <w:start w:val="1"/>
      <w:numFmt w:val="bullet"/>
      <w:lvlText w:val="•"/>
      <w:lvlJc w:val="left"/>
      <w:pPr>
        <w:tabs>
          <w:tab w:val="num" w:pos="2880"/>
        </w:tabs>
        <w:ind w:left="2880" w:hanging="360"/>
      </w:pPr>
      <w:rPr>
        <w:rFonts w:ascii="Arial" w:hAnsi="Arial" w:hint="default"/>
      </w:rPr>
    </w:lvl>
    <w:lvl w:ilvl="4" w:tplc="1452FE22" w:tentative="1">
      <w:start w:val="1"/>
      <w:numFmt w:val="bullet"/>
      <w:lvlText w:val="•"/>
      <w:lvlJc w:val="left"/>
      <w:pPr>
        <w:tabs>
          <w:tab w:val="num" w:pos="3600"/>
        </w:tabs>
        <w:ind w:left="3600" w:hanging="360"/>
      </w:pPr>
      <w:rPr>
        <w:rFonts w:ascii="Arial" w:hAnsi="Arial" w:hint="default"/>
      </w:rPr>
    </w:lvl>
    <w:lvl w:ilvl="5" w:tplc="F95E1B36" w:tentative="1">
      <w:start w:val="1"/>
      <w:numFmt w:val="bullet"/>
      <w:lvlText w:val="•"/>
      <w:lvlJc w:val="left"/>
      <w:pPr>
        <w:tabs>
          <w:tab w:val="num" w:pos="4320"/>
        </w:tabs>
        <w:ind w:left="4320" w:hanging="360"/>
      </w:pPr>
      <w:rPr>
        <w:rFonts w:ascii="Arial" w:hAnsi="Arial" w:hint="default"/>
      </w:rPr>
    </w:lvl>
    <w:lvl w:ilvl="6" w:tplc="28D6E35C" w:tentative="1">
      <w:start w:val="1"/>
      <w:numFmt w:val="bullet"/>
      <w:lvlText w:val="•"/>
      <w:lvlJc w:val="left"/>
      <w:pPr>
        <w:tabs>
          <w:tab w:val="num" w:pos="5040"/>
        </w:tabs>
        <w:ind w:left="5040" w:hanging="360"/>
      </w:pPr>
      <w:rPr>
        <w:rFonts w:ascii="Arial" w:hAnsi="Arial" w:hint="default"/>
      </w:rPr>
    </w:lvl>
    <w:lvl w:ilvl="7" w:tplc="E24E7592" w:tentative="1">
      <w:start w:val="1"/>
      <w:numFmt w:val="bullet"/>
      <w:lvlText w:val="•"/>
      <w:lvlJc w:val="left"/>
      <w:pPr>
        <w:tabs>
          <w:tab w:val="num" w:pos="5760"/>
        </w:tabs>
        <w:ind w:left="5760" w:hanging="360"/>
      </w:pPr>
      <w:rPr>
        <w:rFonts w:ascii="Arial" w:hAnsi="Arial" w:hint="default"/>
      </w:rPr>
    </w:lvl>
    <w:lvl w:ilvl="8" w:tplc="F01CFAF4" w:tentative="1">
      <w:start w:val="1"/>
      <w:numFmt w:val="bullet"/>
      <w:lvlText w:val="•"/>
      <w:lvlJc w:val="left"/>
      <w:pPr>
        <w:tabs>
          <w:tab w:val="num" w:pos="6480"/>
        </w:tabs>
        <w:ind w:left="6480" w:hanging="360"/>
      </w:pPr>
      <w:rPr>
        <w:rFonts w:ascii="Arial" w:hAnsi="Arial" w:hint="default"/>
      </w:rPr>
    </w:lvl>
  </w:abstractNum>
  <w:abstractNum w:abstractNumId="7">
    <w:nsid w:val="43AA0D4E"/>
    <w:multiLevelType w:val="hybridMultilevel"/>
    <w:tmpl w:val="4BA8FE10"/>
    <w:lvl w:ilvl="0" w:tplc="4F26CA5C">
      <w:start w:val="1"/>
      <w:numFmt w:val="bullet"/>
      <w:lvlText w:val="•"/>
      <w:lvlJc w:val="left"/>
      <w:pPr>
        <w:tabs>
          <w:tab w:val="num" w:pos="720"/>
        </w:tabs>
        <w:ind w:left="720" w:hanging="360"/>
      </w:pPr>
      <w:rPr>
        <w:rFonts w:ascii="Arial" w:hAnsi="Arial" w:hint="default"/>
      </w:rPr>
    </w:lvl>
    <w:lvl w:ilvl="1" w:tplc="D8B89FC0" w:tentative="1">
      <w:start w:val="1"/>
      <w:numFmt w:val="bullet"/>
      <w:lvlText w:val="•"/>
      <w:lvlJc w:val="left"/>
      <w:pPr>
        <w:tabs>
          <w:tab w:val="num" w:pos="1440"/>
        </w:tabs>
        <w:ind w:left="1440" w:hanging="360"/>
      </w:pPr>
      <w:rPr>
        <w:rFonts w:ascii="Arial" w:hAnsi="Arial" w:hint="default"/>
      </w:rPr>
    </w:lvl>
    <w:lvl w:ilvl="2" w:tplc="392E024E" w:tentative="1">
      <w:start w:val="1"/>
      <w:numFmt w:val="bullet"/>
      <w:lvlText w:val="•"/>
      <w:lvlJc w:val="left"/>
      <w:pPr>
        <w:tabs>
          <w:tab w:val="num" w:pos="2160"/>
        </w:tabs>
        <w:ind w:left="2160" w:hanging="360"/>
      </w:pPr>
      <w:rPr>
        <w:rFonts w:ascii="Arial" w:hAnsi="Arial" w:hint="default"/>
      </w:rPr>
    </w:lvl>
    <w:lvl w:ilvl="3" w:tplc="A78406B6" w:tentative="1">
      <w:start w:val="1"/>
      <w:numFmt w:val="bullet"/>
      <w:lvlText w:val="•"/>
      <w:lvlJc w:val="left"/>
      <w:pPr>
        <w:tabs>
          <w:tab w:val="num" w:pos="2880"/>
        </w:tabs>
        <w:ind w:left="2880" w:hanging="360"/>
      </w:pPr>
      <w:rPr>
        <w:rFonts w:ascii="Arial" w:hAnsi="Arial" w:hint="default"/>
      </w:rPr>
    </w:lvl>
    <w:lvl w:ilvl="4" w:tplc="E41242D6" w:tentative="1">
      <w:start w:val="1"/>
      <w:numFmt w:val="bullet"/>
      <w:lvlText w:val="•"/>
      <w:lvlJc w:val="left"/>
      <w:pPr>
        <w:tabs>
          <w:tab w:val="num" w:pos="3600"/>
        </w:tabs>
        <w:ind w:left="3600" w:hanging="360"/>
      </w:pPr>
      <w:rPr>
        <w:rFonts w:ascii="Arial" w:hAnsi="Arial" w:hint="default"/>
      </w:rPr>
    </w:lvl>
    <w:lvl w:ilvl="5" w:tplc="9FB8CB9A" w:tentative="1">
      <w:start w:val="1"/>
      <w:numFmt w:val="bullet"/>
      <w:lvlText w:val="•"/>
      <w:lvlJc w:val="left"/>
      <w:pPr>
        <w:tabs>
          <w:tab w:val="num" w:pos="4320"/>
        </w:tabs>
        <w:ind w:left="4320" w:hanging="360"/>
      </w:pPr>
      <w:rPr>
        <w:rFonts w:ascii="Arial" w:hAnsi="Arial" w:hint="default"/>
      </w:rPr>
    </w:lvl>
    <w:lvl w:ilvl="6" w:tplc="4BE03290" w:tentative="1">
      <w:start w:val="1"/>
      <w:numFmt w:val="bullet"/>
      <w:lvlText w:val="•"/>
      <w:lvlJc w:val="left"/>
      <w:pPr>
        <w:tabs>
          <w:tab w:val="num" w:pos="5040"/>
        </w:tabs>
        <w:ind w:left="5040" w:hanging="360"/>
      </w:pPr>
      <w:rPr>
        <w:rFonts w:ascii="Arial" w:hAnsi="Arial" w:hint="default"/>
      </w:rPr>
    </w:lvl>
    <w:lvl w:ilvl="7" w:tplc="177C5892" w:tentative="1">
      <w:start w:val="1"/>
      <w:numFmt w:val="bullet"/>
      <w:lvlText w:val="•"/>
      <w:lvlJc w:val="left"/>
      <w:pPr>
        <w:tabs>
          <w:tab w:val="num" w:pos="5760"/>
        </w:tabs>
        <w:ind w:left="5760" w:hanging="360"/>
      </w:pPr>
      <w:rPr>
        <w:rFonts w:ascii="Arial" w:hAnsi="Arial" w:hint="default"/>
      </w:rPr>
    </w:lvl>
    <w:lvl w:ilvl="8" w:tplc="6DEC8F2C" w:tentative="1">
      <w:start w:val="1"/>
      <w:numFmt w:val="bullet"/>
      <w:lvlText w:val="•"/>
      <w:lvlJc w:val="left"/>
      <w:pPr>
        <w:tabs>
          <w:tab w:val="num" w:pos="6480"/>
        </w:tabs>
        <w:ind w:left="6480" w:hanging="360"/>
      </w:pPr>
      <w:rPr>
        <w:rFonts w:ascii="Arial" w:hAnsi="Arial" w:hint="default"/>
      </w:rPr>
    </w:lvl>
  </w:abstractNum>
  <w:abstractNum w:abstractNumId="8">
    <w:nsid w:val="44581ACF"/>
    <w:multiLevelType w:val="hybridMultilevel"/>
    <w:tmpl w:val="403468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56913B46"/>
    <w:multiLevelType w:val="hybridMultilevel"/>
    <w:tmpl w:val="3BB4F528"/>
    <w:lvl w:ilvl="0" w:tplc="4BE60CE6">
      <w:start w:val="1"/>
      <w:numFmt w:val="bullet"/>
      <w:lvlText w:val=""/>
      <w:lvlJc w:val="left"/>
      <w:pPr>
        <w:ind w:left="720" w:hanging="360"/>
      </w:pPr>
      <w:rPr>
        <w:rFonts w:ascii="Symbol" w:hAnsi="Symbol" w:hint="default"/>
      </w:rPr>
    </w:lvl>
    <w:lvl w:ilvl="1" w:tplc="0E6A546E">
      <w:start w:val="1"/>
      <w:numFmt w:val="bullet"/>
      <w:lvlText w:val="o"/>
      <w:lvlJc w:val="left"/>
      <w:pPr>
        <w:ind w:left="1440" w:hanging="360"/>
      </w:pPr>
      <w:rPr>
        <w:rFonts w:ascii="Courier New" w:hAnsi="Courier New" w:cs="Courier New" w:hint="default"/>
      </w:rPr>
    </w:lvl>
    <w:lvl w:ilvl="2" w:tplc="919C8C78">
      <w:start w:val="1"/>
      <w:numFmt w:val="bullet"/>
      <w:lvlText w:val=""/>
      <w:lvlJc w:val="left"/>
      <w:pPr>
        <w:ind w:left="2160" w:hanging="360"/>
      </w:pPr>
      <w:rPr>
        <w:rFonts w:ascii="Wingdings" w:hAnsi="Wingdings" w:hint="default"/>
      </w:rPr>
    </w:lvl>
    <w:lvl w:ilvl="3" w:tplc="39F49BD2">
      <w:start w:val="1"/>
      <w:numFmt w:val="bullet"/>
      <w:lvlText w:val=""/>
      <w:lvlJc w:val="left"/>
      <w:pPr>
        <w:ind w:left="2880" w:hanging="360"/>
      </w:pPr>
      <w:rPr>
        <w:rFonts w:ascii="Symbol" w:hAnsi="Symbol" w:hint="default"/>
      </w:rPr>
    </w:lvl>
    <w:lvl w:ilvl="4" w:tplc="37229FEA">
      <w:start w:val="1"/>
      <w:numFmt w:val="bullet"/>
      <w:lvlText w:val="o"/>
      <w:lvlJc w:val="left"/>
      <w:pPr>
        <w:ind w:left="3600" w:hanging="360"/>
      </w:pPr>
      <w:rPr>
        <w:rFonts w:ascii="Courier New" w:hAnsi="Courier New" w:cs="Courier New" w:hint="default"/>
      </w:rPr>
    </w:lvl>
    <w:lvl w:ilvl="5" w:tplc="670C8E98">
      <w:start w:val="1"/>
      <w:numFmt w:val="bullet"/>
      <w:lvlText w:val=""/>
      <w:lvlJc w:val="left"/>
      <w:pPr>
        <w:ind w:left="4320" w:hanging="360"/>
      </w:pPr>
      <w:rPr>
        <w:rFonts w:ascii="Wingdings" w:hAnsi="Wingdings" w:hint="default"/>
      </w:rPr>
    </w:lvl>
    <w:lvl w:ilvl="6" w:tplc="0A66336A">
      <w:start w:val="1"/>
      <w:numFmt w:val="bullet"/>
      <w:lvlText w:val=""/>
      <w:lvlJc w:val="left"/>
      <w:pPr>
        <w:ind w:left="5040" w:hanging="360"/>
      </w:pPr>
      <w:rPr>
        <w:rFonts w:ascii="Symbol" w:hAnsi="Symbol" w:hint="default"/>
      </w:rPr>
    </w:lvl>
    <w:lvl w:ilvl="7" w:tplc="C2A0044C">
      <w:start w:val="1"/>
      <w:numFmt w:val="bullet"/>
      <w:lvlText w:val="o"/>
      <w:lvlJc w:val="left"/>
      <w:pPr>
        <w:ind w:left="5760" w:hanging="360"/>
      </w:pPr>
      <w:rPr>
        <w:rFonts w:ascii="Courier New" w:hAnsi="Courier New" w:cs="Courier New" w:hint="default"/>
      </w:rPr>
    </w:lvl>
    <w:lvl w:ilvl="8" w:tplc="24C636C8">
      <w:start w:val="1"/>
      <w:numFmt w:val="bullet"/>
      <w:lvlText w:val=""/>
      <w:lvlJc w:val="left"/>
      <w:pPr>
        <w:ind w:left="6480" w:hanging="360"/>
      </w:pPr>
      <w:rPr>
        <w:rFonts w:ascii="Wingdings" w:hAnsi="Wingdings" w:hint="default"/>
      </w:rPr>
    </w:lvl>
  </w:abstractNum>
  <w:abstractNum w:abstractNumId="10">
    <w:nsid w:val="5E1B6A99"/>
    <w:multiLevelType w:val="hybridMultilevel"/>
    <w:tmpl w:val="58F8B5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1565A42"/>
    <w:multiLevelType w:val="hybridMultilevel"/>
    <w:tmpl w:val="CF684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189188B"/>
    <w:multiLevelType w:val="hybridMultilevel"/>
    <w:tmpl w:val="8F30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6"/>
  </w:num>
  <w:num w:numId="4">
    <w:abstractNumId w:val="4"/>
  </w:num>
  <w:num w:numId="5">
    <w:abstractNumId w:val="8"/>
  </w:num>
  <w:num w:numId="6">
    <w:abstractNumId w:val="3"/>
  </w:num>
  <w:num w:numId="7">
    <w:abstractNumId w:val="2"/>
  </w:num>
  <w:num w:numId="8">
    <w:abstractNumId w:val="10"/>
  </w:num>
  <w:num w:numId="9">
    <w:abstractNumId w:val="5"/>
  </w:num>
  <w:num w:numId="10">
    <w:abstractNumId w:val="11"/>
  </w:num>
  <w:num w:numId="11">
    <w:abstractNumId w:val="0"/>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2F3"/>
    <w:rsid w:val="000035F6"/>
    <w:rsid w:val="00003966"/>
    <w:rsid w:val="00003D4A"/>
    <w:rsid w:val="0000503C"/>
    <w:rsid w:val="00005D90"/>
    <w:rsid w:val="00006175"/>
    <w:rsid w:val="0000665B"/>
    <w:rsid w:val="00007A13"/>
    <w:rsid w:val="00007C4D"/>
    <w:rsid w:val="00010505"/>
    <w:rsid w:val="000123DF"/>
    <w:rsid w:val="000126B5"/>
    <w:rsid w:val="00012BDC"/>
    <w:rsid w:val="000132C8"/>
    <w:rsid w:val="000138DE"/>
    <w:rsid w:val="000143AF"/>
    <w:rsid w:val="000148CC"/>
    <w:rsid w:val="00015580"/>
    <w:rsid w:val="0001685F"/>
    <w:rsid w:val="0002100E"/>
    <w:rsid w:val="0002124B"/>
    <w:rsid w:val="00021ADD"/>
    <w:rsid w:val="00022096"/>
    <w:rsid w:val="00023843"/>
    <w:rsid w:val="00025CD2"/>
    <w:rsid w:val="00026757"/>
    <w:rsid w:val="00026BB4"/>
    <w:rsid w:val="00027700"/>
    <w:rsid w:val="00027DDF"/>
    <w:rsid w:val="000305A6"/>
    <w:rsid w:val="000306F4"/>
    <w:rsid w:val="00031C42"/>
    <w:rsid w:val="000327F0"/>
    <w:rsid w:val="000356D3"/>
    <w:rsid w:val="00035F86"/>
    <w:rsid w:val="00037E69"/>
    <w:rsid w:val="000403E5"/>
    <w:rsid w:val="00040B32"/>
    <w:rsid w:val="00041C1E"/>
    <w:rsid w:val="0004213E"/>
    <w:rsid w:val="000422C2"/>
    <w:rsid w:val="000429E9"/>
    <w:rsid w:val="0004431A"/>
    <w:rsid w:val="000443D3"/>
    <w:rsid w:val="000466F0"/>
    <w:rsid w:val="00046978"/>
    <w:rsid w:val="0005073A"/>
    <w:rsid w:val="000511F0"/>
    <w:rsid w:val="00052755"/>
    <w:rsid w:val="00054D7A"/>
    <w:rsid w:val="00054FF6"/>
    <w:rsid w:val="0005534F"/>
    <w:rsid w:val="000555B3"/>
    <w:rsid w:val="00055F9B"/>
    <w:rsid w:val="00057771"/>
    <w:rsid w:val="00060138"/>
    <w:rsid w:val="00061458"/>
    <w:rsid w:val="00062530"/>
    <w:rsid w:val="00062540"/>
    <w:rsid w:val="000650AB"/>
    <w:rsid w:val="00065461"/>
    <w:rsid w:val="000663FE"/>
    <w:rsid w:val="000708D0"/>
    <w:rsid w:val="00073B7F"/>
    <w:rsid w:val="0007485B"/>
    <w:rsid w:val="00075824"/>
    <w:rsid w:val="00075E1F"/>
    <w:rsid w:val="00076586"/>
    <w:rsid w:val="00077B03"/>
    <w:rsid w:val="00077CFB"/>
    <w:rsid w:val="000809D7"/>
    <w:rsid w:val="000833E6"/>
    <w:rsid w:val="00083925"/>
    <w:rsid w:val="00084353"/>
    <w:rsid w:val="000849CE"/>
    <w:rsid w:val="00084B1F"/>
    <w:rsid w:val="00084C7B"/>
    <w:rsid w:val="00084F76"/>
    <w:rsid w:val="00085236"/>
    <w:rsid w:val="000853AE"/>
    <w:rsid w:val="00085A04"/>
    <w:rsid w:val="00085AE8"/>
    <w:rsid w:val="000873F4"/>
    <w:rsid w:val="00090BDA"/>
    <w:rsid w:val="00090F13"/>
    <w:rsid w:val="00091A1A"/>
    <w:rsid w:val="00092C4A"/>
    <w:rsid w:val="00092EAB"/>
    <w:rsid w:val="00093139"/>
    <w:rsid w:val="00093850"/>
    <w:rsid w:val="00094394"/>
    <w:rsid w:val="00095062"/>
    <w:rsid w:val="00096B84"/>
    <w:rsid w:val="00096F3F"/>
    <w:rsid w:val="00097843"/>
    <w:rsid w:val="000A0351"/>
    <w:rsid w:val="000A0E2D"/>
    <w:rsid w:val="000A1AC1"/>
    <w:rsid w:val="000A2343"/>
    <w:rsid w:val="000A338D"/>
    <w:rsid w:val="000A4C95"/>
    <w:rsid w:val="000A60BE"/>
    <w:rsid w:val="000A7DD6"/>
    <w:rsid w:val="000B0C07"/>
    <w:rsid w:val="000B13B7"/>
    <w:rsid w:val="000B2648"/>
    <w:rsid w:val="000B3409"/>
    <w:rsid w:val="000B3481"/>
    <w:rsid w:val="000B4715"/>
    <w:rsid w:val="000B59FA"/>
    <w:rsid w:val="000B6A35"/>
    <w:rsid w:val="000B7CE1"/>
    <w:rsid w:val="000C006E"/>
    <w:rsid w:val="000C18FA"/>
    <w:rsid w:val="000C1D07"/>
    <w:rsid w:val="000C3268"/>
    <w:rsid w:val="000C345D"/>
    <w:rsid w:val="000C4090"/>
    <w:rsid w:val="000C5869"/>
    <w:rsid w:val="000C6589"/>
    <w:rsid w:val="000C671C"/>
    <w:rsid w:val="000C75CF"/>
    <w:rsid w:val="000C7B72"/>
    <w:rsid w:val="000D06CE"/>
    <w:rsid w:val="000D0C95"/>
    <w:rsid w:val="000D19A0"/>
    <w:rsid w:val="000D2247"/>
    <w:rsid w:val="000D47ED"/>
    <w:rsid w:val="000D4FB6"/>
    <w:rsid w:val="000D580D"/>
    <w:rsid w:val="000D7BAB"/>
    <w:rsid w:val="000E054E"/>
    <w:rsid w:val="000E465C"/>
    <w:rsid w:val="000E537E"/>
    <w:rsid w:val="000E74AE"/>
    <w:rsid w:val="000F06AC"/>
    <w:rsid w:val="000F07C1"/>
    <w:rsid w:val="000F1119"/>
    <w:rsid w:val="000F1D98"/>
    <w:rsid w:val="000F3A7F"/>
    <w:rsid w:val="000F6D81"/>
    <w:rsid w:val="000F6FB8"/>
    <w:rsid w:val="000F7CAE"/>
    <w:rsid w:val="0010059D"/>
    <w:rsid w:val="00100E83"/>
    <w:rsid w:val="001013C0"/>
    <w:rsid w:val="00101547"/>
    <w:rsid w:val="00102342"/>
    <w:rsid w:val="001038B9"/>
    <w:rsid w:val="00104EC7"/>
    <w:rsid w:val="001054D3"/>
    <w:rsid w:val="0010552C"/>
    <w:rsid w:val="0010652C"/>
    <w:rsid w:val="00106761"/>
    <w:rsid w:val="00107082"/>
    <w:rsid w:val="0010710B"/>
    <w:rsid w:val="001073ED"/>
    <w:rsid w:val="0011026E"/>
    <w:rsid w:val="001102AE"/>
    <w:rsid w:val="00111745"/>
    <w:rsid w:val="00112B19"/>
    <w:rsid w:val="001131D0"/>
    <w:rsid w:val="00113261"/>
    <w:rsid w:val="00113F89"/>
    <w:rsid w:val="00114A22"/>
    <w:rsid w:val="001159E2"/>
    <w:rsid w:val="0011650C"/>
    <w:rsid w:val="001165C8"/>
    <w:rsid w:val="001210FD"/>
    <w:rsid w:val="0012174D"/>
    <w:rsid w:val="001227E7"/>
    <w:rsid w:val="00122C67"/>
    <w:rsid w:val="00123B4D"/>
    <w:rsid w:val="001275A1"/>
    <w:rsid w:val="00127C91"/>
    <w:rsid w:val="00127D42"/>
    <w:rsid w:val="00130024"/>
    <w:rsid w:val="00131FD8"/>
    <w:rsid w:val="0013289D"/>
    <w:rsid w:val="00132B9A"/>
    <w:rsid w:val="00133FDE"/>
    <w:rsid w:val="00134E79"/>
    <w:rsid w:val="00136E2D"/>
    <w:rsid w:val="00137185"/>
    <w:rsid w:val="00137F9A"/>
    <w:rsid w:val="001420C0"/>
    <w:rsid w:val="0014258C"/>
    <w:rsid w:val="0014556E"/>
    <w:rsid w:val="00145B42"/>
    <w:rsid w:val="00147BD3"/>
    <w:rsid w:val="00153BCF"/>
    <w:rsid w:val="0015657F"/>
    <w:rsid w:val="00162C9D"/>
    <w:rsid w:val="00163386"/>
    <w:rsid w:val="00164675"/>
    <w:rsid w:val="0016683E"/>
    <w:rsid w:val="0016694F"/>
    <w:rsid w:val="00167615"/>
    <w:rsid w:val="00170E13"/>
    <w:rsid w:val="0017106B"/>
    <w:rsid w:val="00171578"/>
    <w:rsid w:val="00172629"/>
    <w:rsid w:val="00173534"/>
    <w:rsid w:val="001759E8"/>
    <w:rsid w:val="00176A25"/>
    <w:rsid w:val="001775F6"/>
    <w:rsid w:val="0017798F"/>
    <w:rsid w:val="00177A3A"/>
    <w:rsid w:val="00177C5C"/>
    <w:rsid w:val="0018078E"/>
    <w:rsid w:val="001821B2"/>
    <w:rsid w:val="00182969"/>
    <w:rsid w:val="0018400F"/>
    <w:rsid w:val="001842F1"/>
    <w:rsid w:val="001846F1"/>
    <w:rsid w:val="001856CA"/>
    <w:rsid w:val="0018624E"/>
    <w:rsid w:val="0018681A"/>
    <w:rsid w:val="00186B5D"/>
    <w:rsid w:val="00186F16"/>
    <w:rsid w:val="00187D13"/>
    <w:rsid w:val="001901D5"/>
    <w:rsid w:val="00190442"/>
    <w:rsid w:val="001934DB"/>
    <w:rsid w:val="001939C8"/>
    <w:rsid w:val="0019432F"/>
    <w:rsid w:val="00194861"/>
    <w:rsid w:val="00194CF4"/>
    <w:rsid w:val="00194F10"/>
    <w:rsid w:val="00194F18"/>
    <w:rsid w:val="0019767F"/>
    <w:rsid w:val="001A2AFF"/>
    <w:rsid w:val="001A2E44"/>
    <w:rsid w:val="001A3C68"/>
    <w:rsid w:val="001A5E31"/>
    <w:rsid w:val="001A70AE"/>
    <w:rsid w:val="001B18A6"/>
    <w:rsid w:val="001B249D"/>
    <w:rsid w:val="001B3647"/>
    <w:rsid w:val="001B4610"/>
    <w:rsid w:val="001B5158"/>
    <w:rsid w:val="001B5B42"/>
    <w:rsid w:val="001C07ED"/>
    <w:rsid w:val="001C1615"/>
    <w:rsid w:val="001C2DEA"/>
    <w:rsid w:val="001C5FD8"/>
    <w:rsid w:val="001C67E1"/>
    <w:rsid w:val="001D206A"/>
    <w:rsid w:val="001D3C40"/>
    <w:rsid w:val="001D3E05"/>
    <w:rsid w:val="001D4B18"/>
    <w:rsid w:val="001D56AB"/>
    <w:rsid w:val="001D7422"/>
    <w:rsid w:val="001E076E"/>
    <w:rsid w:val="001E18CC"/>
    <w:rsid w:val="001E369E"/>
    <w:rsid w:val="001E47A5"/>
    <w:rsid w:val="001E64D1"/>
    <w:rsid w:val="001E6E39"/>
    <w:rsid w:val="001E72EE"/>
    <w:rsid w:val="001E7D9D"/>
    <w:rsid w:val="001F4C06"/>
    <w:rsid w:val="001F4E19"/>
    <w:rsid w:val="001F5D29"/>
    <w:rsid w:val="001F5FF3"/>
    <w:rsid w:val="002007CC"/>
    <w:rsid w:val="00200813"/>
    <w:rsid w:val="00200DE9"/>
    <w:rsid w:val="002012EB"/>
    <w:rsid w:val="0020152B"/>
    <w:rsid w:val="00201CA0"/>
    <w:rsid w:val="00202B65"/>
    <w:rsid w:val="00202D6B"/>
    <w:rsid w:val="00203C8F"/>
    <w:rsid w:val="002055EB"/>
    <w:rsid w:val="002059EC"/>
    <w:rsid w:val="00206603"/>
    <w:rsid w:val="00206E50"/>
    <w:rsid w:val="002078CD"/>
    <w:rsid w:val="00210216"/>
    <w:rsid w:val="002103C8"/>
    <w:rsid w:val="0021057D"/>
    <w:rsid w:val="00210FEF"/>
    <w:rsid w:val="00211146"/>
    <w:rsid w:val="002111F4"/>
    <w:rsid w:val="00211553"/>
    <w:rsid w:val="00212500"/>
    <w:rsid w:val="002129C3"/>
    <w:rsid w:val="0021343D"/>
    <w:rsid w:val="0021509C"/>
    <w:rsid w:val="00217677"/>
    <w:rsid w:val="002176D9"/>
    <w:rsid w:val="002203FA"/>
    <w:rsid w:val="00221C78"/>
    <w:rsid w:val="00221F20"/>
    <w:rsid w:val="0022314B"/>
    <w:rsid w:val="00225E8E"/>
    <w:rsid w:val="00226E2C"/>
    <w:rsid w:val="00231F91"/>
    <w:rsid w:val="002324E8"/>
    <w:rsid w:val="002340DB"/>
    <w:rsid w:val="00235575"/>
    <w:rsid w:val="002362A2"/>
    <w:rsid w:val="00242DB9"/>
    <w:rsid w:val="00243175"/>
    <w:rsid w:val="0024321B"/>
    <w:rsid w:val="00243F0D"/>
    <w:rsid w:val="00244C6E"/>
    <w:rsid w:val="00246656"/>
    <w:rsid w:val="002466F4"/>
    <w:rsid w:val="00247EF5"/>
    <w:rsid w:val="00250CFA"/>
    <w:rsid w:val="002519CF"/>
    <w:rsid w:val="0025291C"/>
    <w:rsid w:val="00252F41"/>
    <w:rsid w:val="002530D7"/>
    <w:rsid w:val="002536C6"/>
    <w:rsid w:val="00253AC9"/>
    <w:rsid w:val="002542AC"/>
    <w:rsid w:val="00254AC0"/>
    <w:rsid w:val="002551BF"/>
    <w:rsid w:val="00260F71"/>
    <w:rsid w:val="00261361"/>
    <w:rsid w:val="002619FF"/>
    <w:rsid w:val="00262C42"/>
    <w:rsid w:val="00264B88"/>
    <w:rsid w:val="002662DD"/>
    <w:rsid w:val="00267EFE"/>
    <w:rsid w:val="00270C38"/>
    <w:rsid w:val="002734F6"/>
    <w:rsid w:val="00276056"/>
    <w:rsid w:val="002765F4"/>
    <w:rsid w:val="00276DB0"/>
    <w:rsid w:val="00277195"/>
    <w:rsid w:val="002816C2"/>
    <w:rsid w:val="00282AA9"/>
    <w:rsid w:val="0028318A"/>
    <w:rsid w:val="0028335D"/>
    <w:rsid w:val="002837B6"/>
    <w:rsid w:val="00285A08"/>
    <w:rsid w:val="00287783"/>
    <w:rsid w:val="00292412"/>
    <w:rsid w:val="002937C8"/>
    <w:rsid w:val="00294BCA"/>
    <w:rsid w:val="0029639A"/>
    <w:rsid w:val="00297E4D"/>
    <w:rsid w:val="002A06BF"/>
    <w:rsid w:val="002A0C26"/>
    <w:rsid w:val="002A1CD6"/>
    <w:rsid w:val="002A1FEE"/>
    <w:rsid w:val="002A210A"/>
    <w:rsid w:val="002A29ED"/>
    <w:rsid w:val="002A3466"/>
    <w:rsid w:val="002A562B"/>
    <w:rsid w:val="002A5EED"/>
    <w:rsid w:val="002A6DB8"/>
    <w:rsid w:val="002B0FF5"/>
    <w:rsid w:val="002B1DB1"/>
    <w:rsid w:val="002B33C3"/>
    <w:rsid w:val="002B346A"/>
    <w:rsid w:val="002B3E35"/>
    <w:rsid w:val="002B55E7"/>
    <w:rsid w:val="002B6044"/>
    <w:rsid w:val="002C0E12"/>
    <w:rsid w:val="002C2242"/>
    <w:rsid w:val="002C2EFF"/>
    <w:rsid w:val="002C3AE3"/>
    <w:rsid w:val="002C58CD"/>
    <w:rsid w:val="002C6A9A"/>
    <w:rsid w:val="002C726A"/>
    <w:rsid w:val="002C7827"/>
    <w:rsid w:val="002D151B"/>
    <w:rsid w:val="002D1D0D"/>
    <w:rsid w:val="002D3E59"/>
    <w:rsid w:val="002D618A"/>
    <w:rsid w:val="002D70ED"/>
    <w:rsid w:val="002D7CB8"/>
    <w:rsid w:val="002E0001"/>
    <w:rsid w:val="002E0A35"/>
    <w:rsid w:val="002E0CD0"/>
    <w:rsid w:val="002E2387"/>
    <w:rsid w:val="002E3057"/>
    <w:rsid w:val="002E3EA1"/>
    <w:rsid w:val="002E3FD8"/>
    <w:rsid w:val="002E432C"/>
    <w:rsid w:val="002E4F11"/>
    <w:rsid w:val="002E6173"/>
    <w:rsid w:val="002F0EEE"/>
    <w:rsid w:val="002F1FAF"/>
    <w:rsid w:val="002F23A4"/>
    <w:rsid w:val="002F417E"/>
    <w:rsid w:val="002F70AF"/>
    <w:rsid w:val="00301865"/>
    <w:rsid w:val="0030242D"/>
    <w:rsid w:val="003036F0"/>
    <w:rsid w:val="003050F7"/>
    <w:rsid w:val="00305822"/>
    <w:rsid w:val="00305B3E"/>
    <w:rsid w:val="00306E39"/>
    <w:rsid w:val="0030706D"/>
    <w:rsid w:val="003074CB"/>
    <w:rsid w:val="00307C0C"/>
    <w:rsid w:val="00310AF9"/>
    <w:rsid w:val="00312E68"/>
    <w:rsid w:val="003132B0"/>
    <w:rsid w:val="0031368B"/>
    <w:rsid w:val="00314658"/>
    <w:rsid w:val="00314855"/>
    <w:rsid w:val="00315702"/>
    <w:rsid w:val="00315BCE"/>
    <w:rsid w:val="003219BE"/>
    <w:rsid w:val="003231D6"/>
    <w:rsid w:val="00324F6C"/>
    <w:rsid w:val="00326A64"/>
    <w:rsid w:val="003277BA"/>
    <w:rsid w:val="00330CC8"/>
    <w:rsid w:val="0033135E"/>
    <w:rsid w:val="003318E7"/>
    <w:rsid w:val="00331D37"/>
    <w:rsid w:val="0033236A"/>
    <w:rsid w:val="00334CDA"/>
    <w:rsid w:val="003353AA"/>
    <w:rsid w:val="00335EF1"/>
    <w:rsid w:val="003365D2"/>
    <w:rsid w:val="00336D6E"/>
    <w:rsid w:val="00337371"/>
    <w:rsid w:val="003376B8"/>
    <w:rsid w:val="00340DDF"/>
    <w:rsid w:val="003415E2"/>
    <w:rsid w:val="00341F39"/>
    <w:rsid w:val="00343F29"/>
    <w:rsid w:val="0034519E"/>
    <w:rsid w:val="00345C78"/>
    <w:rsid w:val="00346499"/>
    <w:rsid w:val="00347613"/>
    <w:rsid w:val="00352653"/>
    <w:rsid w:val="00352EF0"/>
    <w:rsid w:val="0035360E"/>
    <w:rsid w:val="003545BF"/>
    <w:rsid w:val="003555A7"/>
    <w:rsid w:val="0035615E"/>
    <w:rsid w:val="003562AF"/>
    <w:rsid w:val="0035637D"/>
    <w:rsid w:val="003605B7"/>
    <w:rsid w:val="00361323"/>
    <w:rsid w:val="00361CED"/>
    <w:rsid w:val="00362371"/>
    <w:rsid w:val="0036352F"/>
    <w:rsid w:val="003645A0"/>
    <w:rsid w:val="003674A2"/>
    <w:rsid w:val="00370CD6"/>
    <w:rsid w:val="00371701"/>
    <w:rsid w:val="00371AC9"/>
    <w:rsid w:val="00371BD0"/>
    <w:rsid w:val="00373C8D"/>
    <w:rsid w:val="003762B5"/>
    <w:rsid w:val="0037759B"/>
    <w:rsid w:val="00380A88"/>
    <w:rsid w:val="00380B2E"/>
    <w:rsid w:val="003832B8"/>
    <w:rsid w:val="00384B08"/>
    <w:rsid w:val="00385312"/>
    <w:rsid w:val="0038533F"/>
    <w:rsid w:val="0038538F"/>
    <w:rsid w:val="00385F3C"/>
    <w:rsid w:val="003904DC"/>
    <w:rsid w:val="0039103D"/>
    <w:rsid w:val="00391EF9"/>
    <w:rsid w:val="003921DC"/>
    <w:rsid w:val="00393200"/>
    <w:rsid w:val="003937CF"/>
    <w:rsid w:val="003938F9"/>
    <w:rsid w:val="003939B5"/>
    <w:rsid w:val="00397D0D"/>
    <w:rsid w:val="00397DBF"/>
    <w:rsid w:val="003A0339"/>
    <w:rsid w:val="003A1089"/>
    <w:rsid w:val="003A17E1"/>
    <w:rsid w:val="003A2FDB"/>
    <w:rsid w:val="003A312A"/>
    <w:rsid w:val="003A3AD1"/>
    <w:rsid w:val="003A4A4D"/>
    <w:rsid w:val="003A762B"/>
    <w:rsid w:val="003A7CFF"/>
    <w:rsid w:val="003B0A48"/>
    <w:rsid w:val="003B1651"/>
    <w:rsid w:val="003B223D"/>
    <w:rsid w:val="003B23CE"/>
    <w:rsid w:val="003B2915"/>
    <w:rsid w:val="003B2C41"/>
    <w:rsid w:val="003B36E6"/>
    <w:rsid w:val="003B46F9"/>
    <w:rsid w:val="003B568C"/>
    <w:rsid w:val="003B6091"/>
    <w:rsid w:val="003B6133"/>
    <w:rsid w:val="003B6696"/>
    <w:rsid w:val="003B686C"/>
    <w:rsid w:val="003C0E3E"/>
    <w:rsid w:val="003C1311"/>
    <w:rsid w:val="003C2CAF"/>
    <w:rsid w:val="003C2F77"/>
    <w:rsid w:val="003C30ED"/>
    <w:rsid w:val="003C3439"/>
    <w:rsid w:val="003C3506"/>
    <w:rsid w:val="003C367D"/>
    <w:rsid w:val="003C4175"/>
    <w:rsid w:val="003C42A8"/>
    <w:rsid w:val="003C4465"/>
    <w:rsid w:val="003C4818"/>
    <w:rsid w:val="003C4BCA"/>
    <w:rsid w:val="003C6BE5"/>
    <w:rsid w:val="003D26EF"/>
    <w:rsid w:val="003D282B"/>
    <w:rsid w:val="003D35B6"/>
    <w:rsid w:val="003D46E2"/>
    <w:rsid w:val="003D6C56"/>
    <w:rsid w:val="003D7579"/>
    <w:rsid w:val="003D7CD3"/>
    <w:rsid w:val="003E0278"/>
    <w:rsid w:val="003E0E26"/>
    <w:rsid w:val="003E11F3"/>
    <w:rsid w:val="003E139D"/>
    <w:rsid w:val="003E19DF"/>
    <w:rsid w:val="003E208F"/>
    <w:rsid w:val="003E3ED9"/>
    <w:rsid w:val="003E419C"/>
    <w:rsid w:val="003E4987"/>
    <w:rsid w:val="003E519D"/>
    <w:rsid w:val="003F018F"/>
    <w:rsid w:val="003F020D"/>
    <w:rsid w:val="003F02CA"/>
    <w:rsid w:val="003F2882"/>
    <w:rsid w:val="003F32E2"/>
    <w:rsid w:val="003F3B9B"/>
    <w:rsid w:val="003F3C53"/>
    <w:rsid w:val="003F4435"/>
    <w:rsid w:val="003F64E2"/>
    <w:rsid w:val="003F6743"/>
    <w:rsid w:val="003F7978"/>
    <w:rsid w:val="0040049E"/>
    <w:rsid w:val="00400B72"/>
    <w:rsid w:val="0040116A"/>
    <w:rsid w:val="004012B7"/>
    <w:rsid w:val="004023BA"/>
    <w:rsid w:val="0040304A"/>
    <w:rsid w:val="004032C6"/>
    <w:rsid w:val="004053D1"/>
    <w:rsid w:val="0041221C"/>
    <w:rsid w:val="00412C47"/>
    <w:rsid w:val="00413509"/>
    <w:rsid w:val="00413A1F"/>
    <w:rsid w:val="00415C6F"/>
    <w:rsid w:val="00416846"/>
    <w:rsid w:val="00417537"/>
    <w:rsid w:val="004179C0"/>
    <w:rsid w:val="00420FD0"/>
    <w:rsid w:val="00421186"/>
    <w:rsid w:val="00423672"/>
    <w:rsid w:val="00423EB4"/>
    <w:rsid w:val="00424E46"/>
    <w:rsid w:val="00425072"/>
    <w:rsid w:val="00425572"/>
    <w:rsid w:val="00426758"/>
    <w:rsid w:val="00426A38"/>
    <w:rsid w:val="0042725B"/>
    <w:rsid w:val="004279B2"/>
    <w:rsid w:val="00427A24"/>
    <w:rsid w:val="00430301"/>
    <w:rsid w:val="0043282F"/>
    <w:rsid w:val="00432CEC"/>
    <w:rsid w:val="00437238"/>
    <w:rsid w:val="00437C6E"/>
    <w:rsid w:val="0044198E"/>
    <w:rsid w:val="00443C81"/>
    <w:rsid w:val="00444CF1"/>
    <w:rsid w:val="004469F5"/>
    <w:rsid w:val="00447852"/>
    <w:rsid w:val="00447C70"/>
    <w:rsid w:val="00447E68"/>
    <w:rsid w:val="00447EDE"/>
    <w:rsid w:val="0045038B"/>
    <w:rsid w:val="0045202F"/>
    <w:rsid w:val="004534E8"/>
    <w:rsid w:val="00454113"/>
    <w:rsid w:val="0045449B"/>
    <w:rsid w:val="004549F3"/>
    <w:rsid w:val="00456E73"/>
    <w:rsid w:val="00457E13"/>
    <w:rsid w:val="00460F3E"/>
    <w:rsid w:val="00464AE0"/>
    <w:rsid w:val="00467653"/>
    <w:rsid w:val="00467D4C"/>
    <w:rsid w:val="00470499"/>
    <w:rsid w:val="00472D84"/>
    <w:rsid w:val="00472DAF"/>
    <w:rsid w:val="00473B3D"/>
    <w:rsid w:val="00474FF3"/>
    <w:rsid w:val="00476BBC"/>
    <w:rsid w:val="00477D08"/>
    <w:rsid w:val="00480A88"/>
    <w:rsid w:val="00482715"/>
    <w:rsid w:val="004834BB"/>
    <w:rsid w:val="00484A81"/>
    <w:rsid w:val="004857C3"/>
    <w:rsid w:val="00486140"/>
    <w:rsid w:val="00487DF7"/>
    <w:rsid w:val="004901B3"/>
    <w:rsid w:val="0049029D"/>
    <w:rsid w:val="004913D5"/>
    <w:rsid w:val="0049153E"/>
    <w:rsid w:val="004976C5"/>
    <w:rsid w:val="004A0E31"/>
    <w:rsid w:val="004A20F5"/>
    <w:rsid w:val="004A28D9"/>
    <w:rsid w:val="004A39EC"/>
    <w:rsid w:val="004A4051"/>
    <w:rsid w:val="004A576F"/>
    <w:rsid w:val="004A58E1"/>
    <w:rsid w:val="004A6C02"/>
    <w:rsid w:val="004A71A4"/>
    <w:rsid w:val="004A7593"/>
    <w:rsid w:val="004A7DDA"/>
    <w:rsid w:val="004B0E88"/>
    <w:rsid w:val="004B158B"/>
    <w:rsid w:val="004B163D"/>
    <w:rsid w:val="004B1B36"/>
    <w:rsid w:val="004B1BC6"/>
    <w:rsid w:val="004B24D9"/>
    <w:rsid w:val="004B2953"/>
    <w:rsid w:val="004B7577"/>
    <w:rsid w:val="004B7604"/>
    <w:rsid w:val="004B7FE1"/>
    <w:rsid w:val="004C01D2"/>
    <w:rsid w:val="004C11B8"/>
    <w:rsid w:val="004C13D7"/>
    <w:rsid w:val="004C1529"/>
    <w:rsid w:val="004C1E6D"/>
    <w:rsid w:val="004C27A7"/>
    <w:rsid w:val="004C2FAC"/>
    <w:rsid w:val="004C5927"/>
    <w:rsid w:val="004C5C1B"/>
    <w:rsid w:val="004C65DD"/>
    <w:rsid w:val="004C69E4"/>
    <w:rsid w:val="004C6F72"/>
    <w:rsid w:val="004D0DF9"/>
    <w:rsid w:val="004D0E78"/>
    <w:rsid w:val="004D0F3F"/>
    <w:rsid w:val="004D2398"/>
    <w:rsid w:val="004D299D"/>
    <w:rsid w:val="004D2E15"/>
    <w:rsid w:val="004D3750"/>
    <w:rsid w:val="004D5484"/>
    <w:rsid w:val="004D62A0"/>
    <w:rsid w:val="004D68A6"/>
    <w:rsid w:val="004E0B01"/>
    <w:rsid w:val="004E0B08"/>
    <w:rsid w:val="004E3661"/>
    <w:rsid w:val="004E3BA1"/>
    <w:rsid w:val="004E5EEB"/>
    <w:rsid w:val="004E5FB0"/>
    <w:rsid w:val="004E5FF5"/>
    <w:rsid w:val="004E7ADA"/>
    <w:rsid w:val="004F1712"/>
    <w:rsid w:val="004F29E5"/>
    <w:rsid w:val="004F6375"/>
    <w:rsid w:val="004F6A44"/>
    <w:rsid w:val="005017BC"/>
    <w:rsid w:val="0050260B"/>
    <w:rsid w:val="00503782"/>
    <w:rsid w:val="00503E21"/>
    <w:rsid w:val="005049E5"/>
    <w:rsid w:val="00505F72"/>
    <w:rsid w:val="00510433"/>
    <w:rsid w:val="00510E87"/>
    <w:rsid w:val="005112E6"/>
    <w:rsid w:val="005113A9"/>
    <w:rsid w:val="00511ECB"/>
    <w:rsid w:val="0051219F"/>
    <w:rsid w:val="00513BAD"/>
    <w:rsid w:val="00514E03"/>
    <w:rsid w:val="005244F4"/>
    <w:rsid w:val="00525B2F"/>
    <w:rsid w:val="00526588"/>
    <w:rsid w:val="005269AF"/>
    <w:rsid w:val="00526A9B"/>
    <w:rsid w:val="0052723A"/>
    <w:rsid w:val="005276DE"/>
    <w:rsid w:val="00527F82"/>
    <w:rsid w:val="00531145"/>
    <w:rsid w:val="00531602"/>
    <w:rsid w:val="00531719"/>
    <w:rsid w:val="005320CB"/>
    <w:rsid w:val="00532643"/>
    <w:rsid w:val="00533AF7"/>
    <w:rsid w:val="00533BA7"/>
    <w:rsid w:val="00534091"/>
    <w:rsid w:val="00537DAF"/>
    <w:rsid w:val="005412F4"/>
    <w:rsid w:val="00542573"/>
    <w:rsid w:val="00542A98"/>
    <w:rsid w:val="005435FA"/>
    <w:rsid w:val="00543F5A"/>
    <w:rsid w:val="005443D6"/>
    <w:rsid w:val="0054481E"/>
    <w:rsid w:val="005460A8"/>
    <w:rsid w:val="0054698E"/>
    <w:rsid w:val="00547EB2"/>
    <w:rsid w:val="0055017A"/>
    <w:rsid w:val="00550D66"/>
    <w:rsid w:val="00552928"/>
    <w:rsid w:val="00553284"/>
    <w:rsid w:val="00553DAB"/>
    <w:rsid w:val="00554B9F"/>
    <w:rsid w:val="00557DFD"/>
    <w:rsid w:val="005604B8"/>
    <w:rsid w:val="005609BF"/>
    <w:rsid w:val="005624B0"/>
    <w:rsid w:val="00562D54"/>
    <w:rsid w:val="005630D7"/>
    <w:rsid w:val="00563287"/>
    <w:rsid w:val="00563831"/>
    <w:rsid w:val="00564069"/>
    <w:rsid w:val="00566381"/>
    <w:rsid w:val="00567B49"/>
    <w:rsid w:val="00567D30"/>
    <w:rsid w:val="00570C4B"/>
    <w:rsid w:val="00570D08"/>
    <w:rsid w:val="0057154A"/>
    <w:rsid w:val="0057226D"/>
    <w:rsid w:val="005722DA"/>
    <w:rsid w:val="00572318"/>
    <w:rsid w:val="00572501"/>
    <w:rsid w:val="00573565"/>
    <w:rsid w:val="00573B2C"/>
    <w:rsid w:val="00573EB2"/>
    <w:rsid w:val="00574178"/>
    <w:rsid w:val="005745CA"/>
    <w:rsid w:val="005749C3"/>
    <w:rsid w:val="00576978"/>
    <w:rsid w:val="005779BC"/>
    <w:rsid w:val="00577D85"/>
    <w:rsid w:val="00577ED1"/>
    <w:rsid w:val="00580317"/>
    <w:rsid w:val="005811A5"/>
    <w:rsid w:val="00581FE4"/>
    <w:rsid w:val="00583AFE"/>
    <w:rsid w:val="00584D4A"/>
    <w:rsid w:val="00585A0D"/>
    <w:rsid w:val="00587954"/>
    <w:rsid w:val="00587EB6"/>
    <w:rsid w:val="00591202"/>
    <w:rsid w:val="005913C0"/>
    <w:rsid w:val="005919F1"/>
    <w:rsid w:val="00592FC9"/>
    <w:rsid w:val="00594939"/>
    <w:rsid w:val="00594AA5"/>
    <w:rsid w:val="00595B2E"/>
    <w:rsid w:val="00596D68"/>
    <w:rsid w:val="00597166"/>
    <w:rsid w:val="005971BF"/>
    <w:rsid w:val="005A0EC8"/>
    <w:rsid w:val="005A12A1"/>
    <w:rsid w:val="005A15DD"/>
    <w:rsid w:val="005A257F"/>
    <w:rsid w:val="005A2D12"/>
    <w:rsid w:val="005A2FD8"/>
    <w:rsid w:val="005A37EA"/>
    <w:rsid w:val="005A3E33"/>
    <w:rsid w:val="005A3FD2"/>
    <w:rsid w:val="005B0396"/>
    <w:rsid w:val="005B0D96"/>
    <w:rsid w:val="005B155D"/>
    <w:rsid w:val="005B24F1"/>
    <w:rsid w:val="005B260C"/>
    <w:rsid w:val="005B2E27"/>
    <w:rsid w:val="005B46C8"/>
    <w:rsid w:val="005B60B4"/>
    <w:rsid w:val="005B6C84"/>
    <w:rsid w:val="005B7405"/>
    <w:rsid w:val="005C00A8"/>
    <w:rsid w:val="005C0A10"/>
    <w:rsid w:val="005C0A25"/>
    <w:rsid w:val="005C1B29"/>
    <w:rsid w:val="005C1D4E"/>
    <w:rsid w:val="005C1F15"/>
    <w:rsid w:val="005C3416"/>
    <w:rsid w:val="005C4C0E"/>
    <w:rsid w:val="005C59FE"/>
    <w:rsid w:val="005C5F14"/>
    <w:rsid w:val="005C5FB0"/>
    <w:rsid w:val="005C6ED1"/>
    <w:rsid w:val="005C78AB"/>
    <w:rsid w:val="005D396C"/>
    <w:rsid w:val="005D4A2A"/>
    <w:rsid w:val="005D6409"/>
    <w:rsid w:val="005D750F"/>
    <w:rsid w:val="005D75AE"/>
    <w:rsid w:val="005E6192"/>
    <w:rsid w:val="005E7240"/>
    <w:rsid w:val="005F2FB4"/>
    <w:rsid w:val="005F4A34"/>
    <w:rsid w:val="005F6764"/>
    <w:rsid w:val="005F6877"/>
    <w:rsid w:val="005F74B4"/>
    <w:rsid w:val="005F776D"/>
    <w:rsid w:val="006030A7"/>
    <w:rsid w:val="00603816"/>
    <w:rsid w:val="00604377"/>
    <w:rsid w:val="00605235"/>
    <w:rsid w:val="00605D06"/>
    <w:rsid w:val="00606315"/>
    <w:rsid w:val="00607B6A"/>
    <w:rsid w:val="006107BE"/>
    <w:rsid w:val="00611161"/>
    <w:rsid w:val="00611837"/>
    <w:rsid w:val="0061217D"/>
    <w:rsid w:val="00612600"/>
    <w:rsid w:val="006131EF"/>
    <w:rsid w:val="00613D02"/>
    <w:rsid w:val="00613E09"/>
    <w:rsid w:val="00614BFF"/>
    <w:rsid w:val="00614CF1"/>
    <w:rsid w:val="00614E9F"/>
    <w:rsid w:val="00617AD9"/>
    <w:rsid w:val="006207BE"/>
    <w:rsid w:val="006212C5"/>
    <w:rsid w:val="006217F2"/>
    <w:rsid w:val="006226C0"/>
    <w:rsid w:val="00624600"/>
    <w:rsid w:val="0062466E"/>
    <w:rsid w:val="00625122"/>
    <w:rsid w:val="00625416"/>
    <w:rsid w:val="00625CF0"/>
    <w:rsid w:val="00625FD5"/>
    <w:rsid w:val="00627000"/>
    <w:rsid w:val="00627F55"/>
    <w:rsid w:val="00630327"/>
    <w:rsid w:val="00631603"/>
    <w:rsid w:val="00632CDF"/>
    <w:rsid w:val="00633397"/>
    <w:rsid w:val="00635364"/>
    <w:rsid w:val="00635E5B"/>
    <w:rsid w:val="0063760E"/>
    <w:rsid w:val="00640849"/>
    <w:rsid w:val="00640919"/>
    <w:rsid w:val="00641114"/>
    <w:rsid w:val="00643AD0"/>
    <w:rsid w:val="006448C4"/>
    <w:rsid w:val="00644B68"/>
    <w:rsid w:val="0064610F"/>
    <w:rsid w:val="006464ED"/>
    <w:rsid w:val="00646CBC"/>
    <w:rsid w:val="0065197A"/>
    <w:rsid w:val="00651D8D"/>
    <w:rsid w:val="00651F20"/>
    <w:rsid w:val="00652024"/>
    <w:rsid w:val="00653517"/>
    <w:rsid w:val="00653AEA"/>
    <w:rsid w:val="00654FBC"/>
    <w:rsid w:val="0065501D"/>
    <w:rsid w:val="00656381"/>
    <w:rsid w:val="006563BA"/>
    <w:rsid w:val="00656503"/>
    <w:rsid w:val="00657AB6"/>
    <w:rsid w:val="00663539"/>
    <w:rsid w:val="00663863"/>
    <w:rsid w:val="006641A5"/>
    <w:rsid w:val="00664B9F"/>
    <w:rsid w:val="00664E38"/>
    <w:rsid w:val="006671D8"/>
    <w:rsid w:val="00667611"/>
    <w:rsid w:val="0067136A"/>
    <w:rsid w:val="0067138C"/>
    <w:rsid w:val="00672A7F"/>
    <w:rsid w:val="00673899"/>
    <w:rsid w:val="0067416A"/>
    <w:rsid w:val="00675A0F"/>
    <w:rsid w:val="00680575"/>
    <w:rsid w:val="00681134"/>
    <w:rsid w:val="00681C01"/>
    <w:rsid w:val="00682AE6"/>
    <w:rsid w:val="006836CE"/>
    <w:rsid w:val="00683C8F"/>
    <w:rsid w:val="00685318"/>
    <w:rsid w:val="00685960"/>
    <w:rsid w:val="00685D38"/>
    <w:rsid w:val="006869CA"/>
    <w:rsid w:val="00687B28"/>
    <w:rsid w:val="00687D70"/>
    <w:rsid w:val="00687E2F"/>
    <w:rsid w:val="00691754"/>
    <w:rsid w:val="00691C75"/>
    <w:rsid w:val="006922F5"/>
    <w:rsid w:val="006930A9"/>
    <w:rsid w:val="00693264"/>
    <w:rsid w:val="00694B57"/>
    <w:rsid w:val="00694CB0"/>
    <w:rsid w:val="00694F06"/>
    <w:rsid w:val="00695F88"/>
    <w:rsid w:val="0069729D"/>
    <w:rsid w:val="00697319"/>
    <w:rsid w:val="006A015C"/>
    <w:rsid w:val="006A06FC"/>
    <w:rsid w:val="006A3384"/>
    <w:rsid w:val="006A3D12"/>
    <w:rsid w:val="006A4050"/>
    <w:rsid w:val="006A40FD"/>
    <w:rsid w:val="006A4FEF"/>
    <w:rsid w:val="006A5946"/>
    <w:rsid w:val="006A6E8D"/>
    <w:rsid w:val="006B2292"/>
    <w:rsid w:val="006B6A9A"/>
    <w:rsid w:val="006B790F"/>
    <w:rsid w:val="006C05E0"/>
    <w:rsid w:val="006C256C"/>
    <w:rsid w:val="006C3446"/>
    <w:rsid w:val="006C36FE"/>
    <w:rsid w:val="006C3FFA"/>
    <w:rsid w:val="006C5457"/>
    <w:rsid w:val="006D0CAE"/>
    <w:rsid w:val="006D3A27"/>
    <w:rsid w:val="006D73D8"/>
    <w:rsid w:val="006D7A3A"/>
    <w:rsid w:val="006E0E31"/>
    <w:rsid w:val="006E1CDA"/>
    <w:rsid w:val="006E2139"/>
    <w:rsid w:val="006E33EF"/>
    <w:rsid w:val="006E4758"/>
    <w:rsid w:val="006E5598"/>
    <w:rsid w:val="006E72AC"/>
    <w:rsid w:val="006F0B05"/>
    <w:rsid w:val="006F1737"/>
    <w:rsid w:val="006F1814"/>
    <w:rsid w:val="006F3373"/>
    <w:rsid w:val="006F33E5"/>
    <w:rsid w:val="006F440E"/>
    <w:rsid w:val="006F4B26"/>
    <w:rsid w:val="006F6816"/>
    <w:rsid w:val="006F6994"/>
    <w:rsid w:val="0070130F"/>
    <w:rsid w:val="00703B76"/>
    <w:rsid w:val="00703BCB"/>
    <w:rsid w:val="007048D9"/>
    <w:rsid w:val="00704F16"/>
    <w:rsid w:val="00707524"/>
    <w:rsid w:val="0070757A"/>
    <w:rsid w:val="007131C7"/>
    <w:rsid w:val="0071379C"/>
    <w:rsid w:val="00715155"/>
    <w:rsid w:val="00717703"/>
    <w:rsid w:val="00717A4E"/>
    <w:rsid w:val="00717A93"/>
    <w:rsid w:val="00721757"/>
    <w:rsid w:val="00721C5A"/>
    <w:rsid w:val="00721DEA"/>
    <w:rsid w:val="007235C8"/>
    <w:rsid w:val="00724C18"/>
    <w:rsid w:val="00725949"/>
    <w:rsid w:val="00725ADE"/>
    <w:rsid w:val="00725D0D"/>
    <w:rsid w:val="00727F8E"/>
    <w:rsid w:val="00731D65"/>
    <w:rsid w:val="00732580"/>
    <w:rsid w:val="007330A8"/>
    <w:rsid w:val="00733934"/>
    <w:rsid w:val="007353AA"/>
    <w:rsid w:val="00736CC5"/>
    <w:rsid w:val="00736D3E"/>
    <w:rsid w:val="0073728E"/>
    <w:rsid w:val="00737FA3"/>
    <w:rsid w:val="0074028B"/>
    <w:rsid w:val="00740910"/>
    <w:rsid w:val="00741E44"/>
    <w:rsid w:val="007421BA"/>
    <w:rsid w:val="00743E8C"/>
    <w:rsid w:val="0074544C"/>
    <w:rsid w:val="007459CF"/>
    <w:rsid w:val="0074642D"/>
    <w:rsid w:val="00751820"/>
    <w:rsid w:val="0075218A"/>
    <w:rsid w:val="0075323E"/>
    <w:rsid w:val="00753E8E"/>
    <w:rsid w:val="00755D59"/>
    <w:rsid w:val="007566BD"/>
    <w:rsid w:val="00757A2E"/>
    <w:rsid w:val="00760F20"/>
    <w:rsid w:val="00761366"/>
    <w:rsid w:val="0076162C"/>
    <w:rsid w:val="007623C0"/>
    <w:rsid w:val="00762BA5"/>
    <w:rsid w:val="00762CE4"/>
    <w:rsid w:val="0076435F"/>
    <w:rsid w:val="007706DF"/>
    <w:rsid w:val="007717BA"/>
    <w:rsid w:val="00771D0D"/>
    <w:rsid w:val="00772D5C"/>
    <w:rsid w:val="007737C4"/>
    <w:rsid w:val="00773CDC"/>
    <w:rsid w:val="00773D63"/>
    <w:rsid w:val="0077583D"/>
    <w:rsid w:val="007801C3"/>
    <w:rsid w:val="00780F1D"/>
    <w:rsid w:val="00785927"/>
    <w:rsid w:val="007870B4"/>
    <w:rsid w:val="0079057E"/>
    <w:rsid w:val="0079182E"/>
    <w:rsid w:val="00793179"/>
    <w:rsid w:val="00793697"/>
    <w:rsid w:val="007945D9"/>
    <w:rsid w:val="00796092"/>
    <w:rsid w:val="007971FC"/>
    <w:rsid w:val="0079769D"/>
    <w:rsid w:val="007A040D"/>
    <w:rsid w:val="007A05A3"/>
    <w:rsid w:val="007A08D4"/>
    <w:rsid w:val="007A1E9C"/>
    <w:rsid w:val="007A2946"/>
    <w:rsid w:val="007A4034"/>
    <w:rsid w:val="007A6CE8"/>
    <w:rsid w:val="007A7F98"/>
    <w:rsid w:val="007B04C4"/>
    <w:rsid w:val="007B06B9"/>
    <w:rsid w:val="007B10D0"/>
    <w:rsid w:val="007B1CF5"/>
    <w:rsid w:val="007B2EE2"/>
    <w:rsid w:val="007B3478"/>
    <w:rsid w:val="007B34E1"/>
    <w:rsid w:val="007B3D25"/>
    <w:rsid w:val="007B6FEA"/>
    <w:rsid w:val="007B7856"/>
    <w:rsid w:val="007B78F4"/>
    <w:rsid w:val="007C0CAD"/>
    <w:rsid w:val="007C0E8F"/>
    <w:rsid w:val="007C218C"/>
    <w:rsid w:val="007C294F"/>
    <w:rsid w:val="007C3E57"/>
    <w:rsid w:val="007C4432"/>
    <w:rsid w:val="007C4A17"/>
    <w:rsid w:val="007C4D25"/>
    <w:rsid w:val="007C5E1F"/>
    <w:rsid w:val="007D0F37"/>
    <w:rsid w:val="007D10EE"/>
    <w:rsid w:val="007D31C4"/>
    <w:rsid w:val="007D4E37"/>
    <w:rsid w:val="007D6913"/>
    <w:rsid w:val="007D6C68"/>
    <w:rsid w:val="007E026E"/>
    <w:rsid w:val="007E060A"/>
    <w:rsid w:val="007E1573"/>
    <w:rsid w:val="007E1F05"/>
    <w:rsid w:val="007E27E8"/>
    <w:rsid w:val="007E2D84"/>
    <w:rsid w:val="007E692C"/>
    <w:rsid w:val="007E69AD"/>
    <w:rsid w:val="007E7EC1"/>
    <w:rsid w:val="007F04BC"/>
    <w:rsid w:val="007F062A"/>
    <w:rsid w:val="007F0785"/>
    <w:rsid w:val="007F1138"/>
    <w:rsid w:val="007F2044"/>
    <w:rsid w:val="007F3A24"/>
    <w:rsid w:val="007F3ACF"/>
    <w:rsid w:val="007F43EE"/>
    <w:rsid w:val="007F4650"/>
    <w:rsid w:val="007F51B1"/>
    <w:rsid w:val="007F6ADF"/>
    <w:rsid w:val="0080307B"/>
    <w:rsid w:val="0080390E"/>
    <w:rsid w:val="00804261"/>
    <w:rsid w:val="008049BC"/>
    <w:rsid w:val="0080562F"/>
    <w:rsid w:val="00806282"/>
    <w:rsid w:val="0080661C"/>
    <w:rsid w:val="00811552"/>
    <w:rsid w:val="00811E08"/>
    <w:rsid w:val="008132A3"/>
    <w:rsid w:val="00815BC4"/>
    <w:rsid w:val="00815E8C"/>
    <w:rsid w:val="00816A73"/>
    <w:rsid w:val="00820585"/>
    <w:rsid w:val="00820ACB"/>
    <w:rsid w:val="008231C5"/>
    <w:rsid w:val="008232BC"/>
    <w:rsid w:val="00825FB4"/>
    <w:rsid w:val="00825FC4"/>
    <w:rsid w:val="008310AE"/>
    <w:rsid w:val="00832C19"/>
    <w:rsid w:val="00832EAC"/>
    <w:rsid w:val="00833600"/>
    <w:rsid w:val="00834E17"/>
    <w:rsid w:val="00834FCA"/>
    <w:rsid w:val="00835742"/>
    <w:rsid w:val="00836581"/>
    <w:rsid w:val="00836D31"/>
    <w:rsid w:val="008378C8"/>
    <w:rsid w:val="00840D63"/>
    <w:rsid w:val="00843790"/>
    <w:rsid w:val="008440B5"/>
    <w:rsid w:val="008458CF"/>
    <w:rsid w:val="00846A29"/>
    <w:rsid w:val="008479F9"/>
    <w:rsid w:val="00850D34"/>
    <w:rsid w:val="008528B0"/>
    <w:rsid w:val="008551AE"/>
    <w:rsid w:val="008568B7"/>
    <w:rsid w:val="00857105"/>
    <w:rsid w:val="0086041D"/>
    <w:rsid w:val="0086055F"/>
    <w:rsid w:val="00862443"/>
    <w:rsid w:val="00862CB3"/>
    <w:rsid w:val="00863AF7"/>
    <w:rsid w:val="0086412B"/>
    <w:rsid w:val="00865411"/>
    <w:rsid w:val="00865C35"/>
    <w:rsid w:val="0086646F"/>
    <w:rsid w:val="0086671B"/>
    <w:rsid w:val="00867E2C"/>
    <w:rsid w:val="00867F54"/>
    <w:rsid w:val="00870405"/>
    <w:rsid w:val="0087074C"/>
    <w:rsid w:val="00871017"/>
    <w:rsid w:val="008724E8"/>
    <w:rsid w:val="00872C4A"/>
    <w:rsid w:val="008741B9"/>
    <w:rsid w:val="0087472B"/>
    <w:rsid w:val="00874797"/>
    <w:rsid w:val="00874B75"/>
    <w:rsid w:val="00874C0F"/>
    <w:rsid w:val="00875E3A"/>
    <w:rsid w:val="00881146"/>
    <w:rsid w:val="00881936"/>
    <w:rsid w:val="00881B72"/>
    <w:rsid w:val="0088218A"/>
    <w:rsid w:val="008823AB"/>
    <w:rsid w:val="0088266A"/>
    <w:rsid w:val="0088402C"/>
    <w:rsid w:val="00886C1F"/>
    <w:rsid w:val="008876A8"/>
    <w:rsid w:val="00887854"/>
    <w:rsid w:val="00887A89"/>
    <w:rsid w:val="00891321"/>
    <w:rsid w:val="00892A88"/>
    <w:rsid w:val="00892AD5"/>
    <w:rsid w:val="008937BB"/>
    <w:rsid w:val="00893B34"/>
    <w:rsid w:val="00897F01"/>
    <w:rsid w:val="008A15C7"/>
    <w:rsid w:val="008A228F"/>
    <w:rsid w:val="008A2C0C"/>
    <w:rsid w:val="008A3530"/>
    <w:rsid w:val="008A365D"/>
    <w:rsid w:val="008A4A0B"/>
    <w:rsid w:val="008A529F"/>
    <w:rsid w:val="008A6403"/>
    <w:rsid w:val="008A6859"/>
    <w:rsid w:val="008A6FB8"/>
    <w:rsid w:val="008B056E"/>
    <w:rsid w:val="008B1060"/>
    <w:rsid w:val="008B12C3"/>
    <w:rsid w:val="008B13A3"/>
    <w:rsid w:val="008B1CF4"/>
    <w:rsid w:val="008B34D1"/>
    <w:rsid w:val="008B5CFE"/>
    <w:rsid w:val="008B6628"/>
    <w:rsid w:val="008B6A3A"/>
    <w:rsid w:val="008B71FD"/>
    <w:rsid w:val="008B7C28"/>
    <w:rsid w:val="008C0545"/>
    <w:rsid w:val="008C5AAF"/>
    <w:rsid w:val="008C5BA7"/>
    <w:rsid w:val="008C5D6C"/>
    <w:rsid w:val="008D03AA"/>
    <w:rsid w:val="008D06E1"/>
    <w:rsid w:val="008D0B2C"/>
    <w:rsid w:val="008D2C4B"/>
    <w:rsid w:val="008D5F8F"/>
    <w:rsid w:val="008D63D9"/>
    <w:rsid w:val="008D6473"/>
    <w:rsid w:val="008D64ED"/>
    <w:rsid w:val="008D79ED"/>
    <w:rsid w:val="008E0295"/>
    <w:rsid w:val="008E18AB"/>
    <w:rsid w:val="008E1912"/>
    <w:rsid w:val="008E1BF3"/>
    <w:rsid w:val="008E1F0F"/>
    <w:rsid w:val="008E2C17"/>
    <w:rsid w:val="008E552A"/>
    <w:rsid w:val="008E5A22"/>
    <w:rsid w:val="008E5B23"/>
    <w:rsid w:val="008E72E7"/>
    <w:rsid w:val="008E7B58"/>
    <w:rsid w:val="008F00D8"/>
    <w:rsid w:val="008F10C8"/>
    <w:rsid w:val="008F10F2"/>
    <w:rsid w:val="008F11E5"/>
    <w:rsid w:val="008F15F7"/>
    <w:rsid w:val="008F17BB"/>
    <w:rsid w:val="008F17BC"/>
    <w:rsid w:val="008F17D8"/>
    <w:rsid w:val="008F217C"/>
    <w:rsid w:val="008F442B"/>
    <w:rsid w:val="008F7769"/>
    <w:rsid w:val="008F7853"/>
    <w:rsid w:val="009001F7"/>
    <w:rsid w:val="00900E8D"/>
    <w:rsid w:val="009012EE"/>
    <w:rsid w:val="0090190C"/>
    <w:rsid w:val="0090245D"/>
    <w:rsid w:val="00903EDB"/>
    <w:rsid w:val="00904D6A"/>
    <w:rsid w:val="00905409"/>
    <w:rsid w:val="00905E13"/>
    <w:rsid w:val="00907115"/>
    <w:rsid w:val="00907C15"/>
    <w:rsid w:val="00913639"/>
    <w:rsid w:val="00914907"/>
    <w:rsid w:val="0091639E"/>
    <w:rsid w:val="00917848"/>
    <w:rsid w:val="009209E1"/>
    <w:rsid w:val="009210B4"/>
    <w:rsid w:val="009214A6"/>
    <w:rsid w:val="00922678"/>
    <w:rsid w:val="0092591E"/>
    <w:rsid w:val="009274F4"/>
    <w:rsid w:val="0093047F"/>
    <w:rsid w:val="009316D8"/>
    <w:rsid w:val="009333CC"/>
    <w:rsid w:val="00935189"/>
    <w:rsid w:val="00935240"/>
    <w:rsid w:val="009357EB"/>
    <w:rsid w:val="00935C79"/>
    <w:rsid w:val="00936907"/>
    <w:rsid w:val="0093755E"/>
    <w:rsid w:val="00942C70"/>
    <w:rsid w:val="009440A6"/>
    <w:rsid w:val="00946522"/>
    <w:rsid w:val="00951094"/>
    <w:rsid w:val="009523D4"/>
    <w:rsid w:val="00956F79"/>
    <w:rsid w:val="009609CA"/>
    <w:rsid w:val="00960A0E"/>
    <w:rsid w:val="009618FD"/>
    <w:rsid w:val="0096283A"/>
    <w:rsid w:val="00962FD2"/>
    <w:rsid w:val="0096535B"/>
    <w:rsid w:val="00966A6B"/>
    <w:rsid w:val="0096754C"/>
    <w:rsid w:val="00970E00"/>
    <w:rsid w:val="00970ED1"/>
    <w:rsid w:val="00974351"/>
    <w:rsid w:val="00974A6C"/>
    <w:rsid w:val="00975310"/>
    <w:rsid w:val="00975935"/>
    <w:rsid w:val="00975C03"/>
    <w:rsid w:val="00977550"/>
    <w:rsid w:val="00980FE7"/>
    <w:rsid w:val="0098112B"/>
    <w:rsid w:val="00982CDC"/>
    <w:rsid w:val="00983782"/>
    <w:rsid w:val="00984395"/>
    <w:rsid w:val="00984BEF"/>
    <w:rsid w:val="00985008"/>
    <w:rsid w:val="00985D1E"/>
    <w:rsid w:val="0098666D"/>
    <w:rsid w:val="00992A62"/>
    <w:rsid w:val="00993B33"/>
    <w:rsid w:val="00995CEB"/>
    <w:rsid w:val="00997A6E"/>
    <w:rsid w:val="009A01EB"/>
    <w:rsid w:val="009A1334"/>
    <w:rsid w:val="009A1A7E"/>
    <w:rsid w:val="009A264E"/>
    <w:rsid w:val="009A2C87"/>
    <w:rsid w:val="009A4586"/>
    <w:rsid w:val="009A6276"/>
    <w:rsid w:val="009A7F7F"/>
    <w:rsid w:val="009B1953"/>
    <w:rsid w:val="009B27B6"/>
    <w:rsid w:val="009B2A2B"/>
    <w:rsid w:val="009B384E"/>
    <w:rsid w:val="009B3FDC"/>
    <w:rsid w:val="009B4965"/>
    <w:rsid w:val="009B4A3B"/>
    <w:rsid w:val="009B51B3"/>
    <w:rsid w:val="009B52DA"/>
    <w:rsid w:val="009B54B2"/>
    <w:rsid w:val="009C0D85"/>
    <w:rsid w:val="009C1401"/>
    <w:rsid w:val="009C18B3"/>
    <w:rsid w:val="009C2533"/>
    <w:rsid w:val="009C600A"/>
    <w:rsid w:val="009C7B6A"/>
    <w:rsid w:val="009D11B4"/>
    <w:rsid w:val="009D2177"/>
    <w:rsid w:val="009D27F9"/>
    <w:rsid w:val="009D353D"/>
    <w:rsid w:val="009D58B3"/>
    <w:rsid w:val="009D5C4C"/>
    <w:rsid w:val="009D756D"/>
    <w:rsid w:val="009D7C3F"/>
    <w:rsid w:val="009E1570"/>
    <w:rsid w:val="009E1DCE"/>
    <w:rsid w:val="009E2806"/>
    <w:rsid w:val="009E4BD4"/>
    <w:rsid w:val="009E5099"/>
    <w:rsid w:val="009E5F20"/>
    <w:rsid w:val="009E63F4"/>
    <w:rsid w:val="009E645A"/>
    <w:rsid w:val="009E66EF"/>
    <w:rsid w:val="009E79E8"/>
    <w:rsid w:val="009F0C9A"/>
    <w:rsid w:val="009F3386"/>
    <w:rsid w:val="009F46A0"/>
    <w:rsid w:val="009F5F7D"/>
    <w:rsid w:val="009F6FA5"/>
    <w:rsid w:val="00A026F9"/>
    <w:rsid w:val="00A0395A"/>
    <w:rsid w:val="00A0409C"/>
    <w:rsid w:val="00A0496B"/>
    <w:rsid w:val="00A06217"/>
    <w:rsid w:val="00A0629C"/>
    <w:rsid w:val="00A10A25"/>
    <w:rsid w:val="00A10FCF"/>
    <w:rsid w:val="00A11192"/>
    <w:rsid w:val="00A127A3"/>
    <w:rsid w:val="00A12D77"/>
    <w:rsid w:val="00A12EE9"/>
    <w:rsid w:val="00A15B3C"/>
    <w:rsid w:val="00A15DCB"/>
    <w:rsid w:val="00A16F37"/>
    <w:rsid w:val="00A170E6"/>
    <w:rsid w:val="00A22B3A"/>
    <w:rsid w:val="00A22D40"/>
    <w:rsid w:val="00A232A9"/>
    <w:rsid w:val="00A27258"/>
    <w:rsid w:val="00A27B4E"/>
    <w:rsid w:val="00A3087D"/>
    <w:rsid w:val="00A35B2B"/>
    <w:rsid w:val="00A36DE3"/>
    <w:rsid w:val="00A442DF"/>
    <w:rsid w:val="00A44DD7"/>
    <w:rsid w:val="00A45079"/>
    <w:rsid w:val="00A45E69"/>
    <w:rsid w:val="00A46AC2"/>
    <w:rsid w:val="00A47B81"/>
    <w:rsid w:val="00A50B6C"/>
    <w:rsid w:val="00A50BDD"/>
    <w:rsid w:val="00A5165E"/>
    <w:rsid w:val="00A517BA"/>
    <w:rsid w:val="00A51D3F"/>
    <w:rsid w:val="00A528D4"/>
    <w:rsid w:val="00A537CB"/>
    <w:rsid w:val="00A557A9"/>
    <w:rsid w:val="00A55A75"/>
    <w:rsid w:val="00A56586"/>
    <w:rsid w:val="00A56FAE"/>
    <w:rsid w:val="00A57D26"/>
    <w:rsid w:val="00A604BD"/>
    <w:rsid w:val="00A60685"/>
    <w:rsid w:val="00A62B1A"/>
    <w:rsid w:val="00A62D31"/>
    <w:rsid w:val="00A6309E"/>
    <w:rsid w:val="00A65830"/>
    <w:rsid w:val="00A666CA"/>
    <w:rsid w:val="00A66CE2"/>
    <w:rsid w:val="00A674B2"/>
    <w:rsid w:val="00A72834"/>
    <w:rsid w:val="00A74071"/>
    <w:rsid w:val="00A741F4"/>
    <w:rsid w:val="00A74349"/>
    <w:rsid w:val="00A754A1"/>
    <w:rsid w:val="00A75EE6"/>
    <w:rsid w:val="00A76D8C"/>
    <w:rsid w:val="00A773F9"/>
    <w:rsid w:val="00A77814"/>
    <w:rsid w:val="00A77A4E"/>
    <w:rsid w:val="00A8078D"/>
    <w:rsid w:val="00A8194A"/>
    <w:rsid w:val="00A824D5"/>
    <w:rsid w:val="00A82FE1"/>
    <w:rsid w:val="00A831AF"/>
    <w:rsid w:val="00A83639"/>
    <w:rsid w:val="00A83E18"/>
    <w:rsid w:val="00A84ABB"/>
    <w:rsid w:val="00A85B1E"/>
    <w:rsid w:val="00A86054"/>
    <w:rsid w:val="00A87962"/>
    <w:rsid w:val="00A90DA2"/>
    <w:rsid w:val="00A92DC2"/>
    <w:rsid w:val="00A94775"/>
    <w:rsid w:val="00A96D87"/>
    <w:rsid w:val="00A97310"/>
    <w:rsid w:val="00A97C19"/>
    <w:rsid w:val="00A97E51"/>
    <w:rsid w:val="00AA01CD"/>
    <w:rsid w:val="00AA0276"/>
    <w:rsid w:val="00AA071C"/>
    <w:rsid w:val="00AA13A7"/>
    <w:rsid w:val="00AA1ECE"/>
    <w:rsid w:val="00AA26AE"/>
    <w:rsid w:val="00AA279E"/>
    <w:rsid w:val="00AA31AD"/>
    <w:rsid w:val="00AA4AD1"/>
    <w:rsid w:val="00AA4B7A"/>
    <w:rsid w:val="00AA5013"/>
    <w:rsid w:val="00AA7988"/>
    <w:rsid w:val="00AA7C88"/>
    <w:rsid w:val="00AA7E57"/>
    <w:rsid w:val="00AB0DD5"/>
    <w:rsid w:val="00AB114C"/>
    <w:rsid w:val="00AB13C7"/>
    <w:rsid w:val="00AB2058"/>
    <w:rsid w:val="00AB2870"/>
    <w:rsid w:val="00AB3F30"/>
    <w:rsid w:val="00AB45A0"/>
    <w:rsid w:val="00AB66EA"/>
    <w:rsid w:val="00AB6906"/>
    <w:rsid w:val="00AB6B04"/>
    <w:rsid w:val="00AC034F"/>
    <w:rsid w:val="00AC0394"/>
    <w:rsid w:val="00AC22DF"/>
    <w:rsid w:val="00AC2305"/>
    <w:rsid w:val="00AC339C"/>
    <w:rsid w:val="00AC6322"/>
    <w:rsid w:val="00AC6D45"/>
    <w:rsid w:val="00AD01B5"/>
    <w:rsid w:val="00AD1DA6"/>
    <w:rsid w:val="00AD2080"/>
    <w:rsid w:val="00AD385F"/>
    <w:rsid w:val="00AD3C3E"/>
    <w:rsid w:val="00AD4BB7"/>
    <w:rsid w:val="00AD5F6D"/>
    <w:rsid w:val="00AD7661"/>
    <w:rsid w:val="00AE0B62"/>
    <w:rsid w:val="00AE38B1"/>
    <w:rsid w:val="00AE3CFF"/>
    <w:rsid w:val="00AE47F9"/>
    <w:rsid w:val="00AE56AA"/>
    <w:rsid w:val="00AE5763"/>
    <w:rsid w:val="00AF07AB"/>
    <w:rsid w:val="00AF17F0"/>
    <w:rsid w:val="00AF1B88"/>
    <w:rsid w:val="00AF2B56"/>
    <w:rsid w:val="00AF3043"/>
    <w:rsid w:val="00AF3140"/>
    <w:rsid w:val="00AF4746"/>
    <w:rsid w:val="00AF4B3E"/>
    <w:rsid w:val="00AF68B2"/>
    <w:rsid w:val="00AF6B92"/>
    <w:rsid w:val="00AF6DAE"/>
    <w:rsid w:val="00AF7307"/>
    <w:rsid w:val="00B00463"/>
    <w:rsid w:val="00B00533"/>
    <w:rsid w:val="00B00CEC"/>
    <w:rsid w:val="00B01333"/>
    <w:rsid w:val="00B013AB"/>
    <w:rsid w:val="00B013F8"/>
    <w:rsid w:val="00B019E2"/>
    <w:rsid w:val="00B01FD5"/>
    <w:rsid w:val="00B02A53"/>
    <w:rsid w:val="00B033EA"/>
    <w:rsid w:val="00B116E0"/>
    <w:rsid w:val="00B12029"/>
    <w:rsid w:val="00B12C7E"/>
    <w:rsid w:val="00B130BB"/>
    <w:rsid w:val="00B13547"/>
    <w:rsid w:val="00B13AD2"/>
    <w:rsid w:val="00B15BED"/>
    <w:rsid w:val="00B15DF5"/>
    <w:rsid w:val="00B254AB"/>
    <w:rsid w:val="00B26690"/>
    <w:rsid w:val="00B26F68"/>
    <w:rsid w:val="00B2788D"/>
    <w:rsid w:val="00B313D0"/>
    <w:rsid w:val="00B315A7"/>
    <w:rsid w:val="00B32F05"/>
    <w:rsid w:val="00B353F3"/>
    <w:rsid w:val="00B361ED"/>
    <w:rsid w:val="00B365B5"/>
    <w:rsid w:val="00B36D66"/>
    <w:rsid w:val="00B3730E"/>
    <w:rsid w:val="00B40471"/>
    <w:rsid w:val="00B407C0"/>
    <w:rsid w:val="00B41AED"/>
    <w:rsid w:val="00B43A61"/>
    <w:rsid w:val="00B44188"/>
    <w:rsid w:val="00B44649"/>
    <w:rsid w:val="00B45BA3"/>
    <w:rsid w:val="00B46E9E"/>
    <w:rsid w:val="00B46F56"/>
    <w:rsid w:val="00B4714C"/>
    <w:rsid w:val="00B505A7"/>
    <w:rsid w:val="00B505CC"/>
    <w:rsid w:val="00B50F66"/>
    <w:rsid w:val="00B52AF2"/>
    <w:rsid w:val="00B52B78"/>
    <w:rsid w:val="00B53CA2"/>
    <w:rsid w:val="00B5450B"/>
    <w:rsid w:val="00B55BE5"/>
    <w:rsid w:val="00B573DF"/>
    <w:rsid w:val="00B5795C"/>
    <w:rsid w:val="00B579C6"/>
    <w:rsid w:val="00B611A5"/>
    <w:rsid w:val="00B611C4"/>
    <w:rsid w:val="00B61873"/>
    <w:rsid w:val="00B61AC4"/>
    <w:rsid w:val="00B61B3B"/>
    <w:rsid w:val="00B61C5E"/>
    <w:rsid w:val="00B629A4"/>
    <w:rsid w:val="00B64169"/>
    <w:rsid w:val="00B642C5"/>
    <w:rsid w:val="00B64ADB"/>
    <w:rsid w:val="00B66639"/>
    <w:rsid w:val="00B666B7"/>
    <w:rsid w:val="00B70313"/>
    <w:rsid w:val="00B7158C"/>
    <w:rsid w:val="00B73B9D"/>
    <w:rsid w:val="00B75F32"/>
    <w:rsid w:val="00B765A3"/>
    <w:rsid w:val="00B77E89"/>
    <w:rsid w:val="00B8154E"/>
    <w:rsid w:val="00B816FB"/>
    <w:rsid w:val="00B824F8"/>
    <w:rsid w:val="00B827DE"/>
    <w:rsid w:val="00B83040"/>
    <w:rsid w:val="00B8473C"/>
    <w:rsid w:val="00B8540E"/>
    <w:rsid w:val="00B85C86"/>
    <w:rsid w:val="00B873F2"/>
    <w:rsid w:val="00B87B02"/>
    <w:rsid w:val="00B90EED"/>
    <w:rsid w:val="00B9180F"/>
    <w:rsid w:val="00B9237A"/>
    <w:rsid w:val="00B92524"/>
    <w:rsid w:val="00B92A8A"/>
    <w:rsid w:val="00B9631B"/>
    <w:rsid w:val="00BA12BA"/>
    <w:rsid w:val="00BA13D7"/>
    <w:rsid w:val="00BA161F"/>
    <w:rsid w:val="00BA3361"/>
    <w:rsid w:val="00BA3EEF"/>
    <w:rsid w:val="00BA63A8"/>
    <w:rsid w:val="00BA63FC"/>
    <w:rsid w:val="00BA7737"/>
    <w:rsid w:val="00BB0FFF"/>
    <w:rsid w:val="00BB2126"/>
    <w:rsid w:val="00BB247E"/>
    <w:rsid w:val="00BB4362"/>
    <w:rsid w:val="00BB572D"/>
    <w:rsid w:val="00BB5C0C"/>
    <w:rsid w:val="00BB5E72"/>
    <w:rsid w:val="00BB601C"/>
    <w:rsid w:val="00BB7706"/>
    <w:rsid w:val="00BC09B9"/>
    <w:rsid w:val="00BC0F4D"/>
    <w:rsid w:val="00BC12AA"/>
    <w:rsid w:val="00BC19AA"/>
    <w:rsid w:val="00BC377B"/>
    <w:rsid w:val="00BC3F61"/>
    <w:rsid w:val="00BC4CF6"/>
    <w:rsid w:val="00BC5AE0"/>
    <w:rsid w:val="00BC5B4B"/>
    <w:rsid w:val="00BD0A0C"/>
    <w:rsid w:val="00BD319E"/>
    <w:rsid w:val="00BD3A99"/>
    <w:rsid w:val="00BD4A5A"/>
    <w:rsid w:val="00BD623D"/>
    <w:rsid w:val="00BD7336"/>
    <w:rsid w:val="00BD7955"/>
    <w:rsid w:val="00BE1F8E"/>
    <w:rsid w:val="00BE23BD"/>
    <w:rsid w:val="00BE26AA"/>
    <w:rsid w:val="00BE3EAE"/>
    <w:rsid w:val="00BE511E"/>
    <w:rsid w:val="00BE542B"/>
    <w:rsid w:val="00BE5F2E"/>
    <w:rsid w:val="00BF118B"/>
    <w:rsid w:val="00BF2873"/>
    <w:rsid w:val="00BF494F"/>
    <w:rsid w:val="00BF52F0"/>
    <w:rsid w:val="00BF7882"/>
    <w:rsid w:val="00BF7B99"/>
    <w:rsid w:val="00C0274D"/>
    <w:rsid w:val="00C03306"/>
    <w:rsid w:val="00C03D20"/>
    <w:rsid w:val="00C045B1"/>
    <w:rsid w:val="00C05760"/>
    <w:rsid w:val="00C060C7"/>
    <w:rsid w:val="00C14AC4"/>
    <w:rsid w:val="00C163D3"/>
    <w:rsid w:val="00C16D55"/>
    <w:rsid w:val="00C211E5"/>
    <w:rsid w:val="00C22922"/>
    <w:rsid w:val="00C22A40"/>
    <w:rsid w:val="00C2332D"/>
    <w:rsid w:val="00C23BDD"/>
    <w:rsid w:val="00C2403D"/>
    <w:rsid w:val="00C243F3"/>
    <w:rsid w:val="00C24F41"/>
    <w:rsid w:val="00C25838"/>
    <w:rsid w:val="00C258C1"/>
    <w:rsid w:val="00C27B72"/>
    <w:rsid w:val="00C27E0E"/>
    <w:rsid w:val="00C31376"/>
    <w:rsid w:val="00C32F5D"/>
    <w:rsid w:val="00C33DA9"/>
    <w:rsid w:val="00C34EED"/>
    <w:rsid w:val="00C3517B"/>
    <w:rsid w:val="00C36643"/>
    <w:rsid w:val="00C369BB"/>
    <w:rsid w:val="00C41F64"/>
    <w:rsid w:val="00C432E7"/>
    <w:rsid w:val="00C447EF"/>
    <w:rsid w:val="00C44A82"/>
    <w:rsid w:val="00C44FBA"/>
    <w:rsid w:val="00C459B4"/>
    <w:rsid w:val="00C461E8"/>
    <w:rsid w:val="00C462B0"/>
    <w:rsid w:val="00C5057E"/>
    <w:rsid w:val="00C50691"/>
    <w:rsid w:val="00C510CA"/>
    <w:rsid w:val="00C515DA"/>
    <w:rsid w:val="00C529D8"/>
    <w:rsid w:val="00C53746"/>
    <w:rsid w:val="00C54127"/>
    <w:rsid w:val="00C54206"/>
    <w:rsid w:val="00C54250"/>
    <w:rsid w:val="00C543D9"/>
    <w:rsid w:val="00C55970"/>
    <w:rsid w:val="00C55F2F"/>
    <w:rsid w:val="00C564BE"/>
    <w:rsid w:val="00C57966"/>
    <w:rsid w:val="00C57F67"/>
    <w:rsid w:val="00C610A2"/>
    <w:rsid w:val="00C62C19"/>
    <w:rsid w:val="00C62EFA"/>
    <w:rsid w:val="00C632AB"/>
    <w:rsid w:val="00C63778"/>
    <w:rsid w:val="00C63A66"/>
    <w:rsid w:val="00C64A27"/>
    <w:rsid w:val="00C66097"/>
    <w:rsid w:val="00C663ED"/>
    <w:rsid w:val="00C669CC"/>
    <w:rsid w:val="00C7237B"/>
    <w:rsid w:val="00C76159"/>
    <w:rsid w:val="00C76705"/>
    <w:rsid w:val="00C76DD5"/>
    <w:rsid w:val="00C77CA6"/>
    <w:rsid w:val="00C811F6"/>
    <w:rsid w:val="00C831F3"/>
    <w:rsid w:val="00C87190"/>
    <w:rsid w:val="00C9160E"/>
    <w:rsid w:val="00C92768"/>
    <w:rsid w:val="00C95772"/>
    <w:rsid w:val="00C9625A"/>
    <w:rsid w:val="00CA019D"/>
    <w:rsid w:val="00CA12F8"/>
    <w:rsid w:val="00CA1EE8"/>
    <w:rsid w:val="00CA1F16"/>
    <w:rsid w:val="00CA3B84"/>
    <w:rsid w:val="00CA54E8"/>
    <w:rsid w:val="00CA5BFC"/>
    <w:rsid w:val="00CA79C5"/>
    <w:rsid w:val="00CB0C23"/>
    <w:rsid w:val="00CB0DFE"/>
    <w:rsid w:val="00CB39E2"/>
    <w:rsid w:val="00CB67EC"/>
    <w:rsid w:val="00CB7091"/>
    <w:rsid w:val="00CC0518"/>
    <w:rsid w:val="00CC1790"/>
    <w:rsid w:val="00CC32EA"/>
    <w:rsid w:val="00CC5883"/>
    <w:rsid w:val="00CC6C54"/>
    <w:rsid w:val="00CD0200"/>
    <w:rsid w:val="00CD3A05"/>
    <w:rsid w:val="00CD4015"/>
    <w:rsid w:val="00CD600F"/>
    <w:rsid w:val="00CD66A4"/>
    <w:rsid w:val="00CD7422"/>
    <w:rsid w:val="00CD7646"/>
    <w:rsid w:val="00CD7874"/>
    <w:rsid w:val="00CE0127"/>
    <w:rsid w:val="00CE06BB"/>
    <w:rsid w:val="00CE08C3"/>
    <w:rsid w:val="00CE11D2"/>
    <w:rsid w:val="00CE1971"/>
    <w:rsid w:val="00CE1AF6"/>
    <w:rsid w:val="00CE40C2"/>
    <w:rsid w:val="00CE49CB"/>
    <w:rsid w:val="00CE4D85"/>
    <w:rsid w:val="00CE6F9D"/>
    <w:rsid w:val="00CE7958"/>
    <w:rsid w:val="00CF008B"/>
    <w:rsid w:val="00CF01F5"/>
    <w:rsid w:val="00CF120A"/>
    <w:rsid w:val="00CF15A9"/>
    <w:rsid w:val="00CF2AD7"/>
    <w:rsid w:val="00CF3745"/>
    <w:rsid w:val="00CF4257"/>
    <w:rsid w:val="00CF750A"/>
    <w:rsid w:val="00CF7862"/>
    <w:rsid w:val="00CF7BC5"/>
    <w:rsid w:val="00D01579"/>
    <w:rsid w:val="00D025E1"/>
    <w:rsid w:val="00D02848"/>
    <w:rsid w:val="00D0388E"/>
    <w:rsid w:val="00D03CC9"/>
    <w:rsid w:val="00D03D4F"/>
    <w:rsid w:val="00D03FDE"/>
    <w:rsid w:val="00D04650"/>
    <w:rsid w:val="00D059C9"/>
    <w:rsid w:val="00D05C09"/>
    <w:rsid w:val="00D06875"/>
    <w:rsid w:val="00D079DA"/>
    <w:rsid w:val="00D11048"/>
    <w:rsid w:val="00D11A32"/>
    <w:rsid w:val="00D1206B"/>
    <w:rsid w:val="00D126EB"/>
    <w:rsid w:val="00D12AED"/>
    <w:rsid w:val="00D1436F"/>
    <w:rsid w:val="00D1613F"/>
    <w:rsid w:val="00D1686E"/>
    <w:rsid w:val="00D206CE"/>
    <w:rsid w:val="00D207ED"/>
    <w:rsid w:val="00D211D1"/>
    <w:rsid w:val="00D2132B"/>
    <w:rsid w:val="00D21340"/>
    <w:rsid w:val="00D23847"/>
    <w:rsid w:val="00D2404B"/>
    <w:rsid w:val="00D25C52"/>
    <w:rsid w:val="00D2691C"/>
    <w:rsid w:val="00D26DAF"/>
    <w:rsid w:val="00D26F2E"/>
    <w:rsid w:val="00D2795F"/>
    <w:rsid w:val="00D27B1D"/>
    <w:rsid w:val="00D30189"/>
    <w:rsid w:val="00D30F2A"/>
    <w:rsid w:val="00D3152D"/>
    <w:rsid w:val="00D319CD"/>
    <w:rsid w:val="00D35CC5"/>
    <w:rsid w:val="00D3644E"/>
    <w:rsid w:val="00D36F1C"/>
    <w:rsid w:val="00D37F6E"/>
    <w:rsid w:val="00D415AF"/>
    <w:rsid w:val="00D41898"/>
    <w:rsid w:val="00D4259D"/>
    <w:rsid w:val="00D427E6"/>
    <w:rsid w:val="00D42A44"/>
    <w:rsid w:val="00D43201"/>
    <w:rsid w:val="00D438A4"/>
    <w:rsid w:val="00D4471A"/>
    <w:rsid w:val="00D44A5A"/>
    <w:rsid w:val="00D45DF9"/>
    <w:rsid w:val="00D45EC8"/>
    <w:rsid w:val="00D45FFE"/>
    <w:rsid w:val="00D46331"/>
    <w:rsid w:val="00D47357"/>
    <w:rsid w:val="00D47F3C"/>
    <w:rsid w:val="00D51359"/>
    <w:rsid w:val="00D5159C"/>
    <w:rsid w:val="00D51E42"/>
    <w:rsid w:val="00D52441"/>
    <w:rsid w:val="00D52A31"/>
    <w:rsid w:val="00D54420"/>
    <w:rsid w:val="00D55B0E"/>
    <w:rsid w:val="00D55C73"/>
    <w:rsid w:val="00D56196"/>
    <w:rsid w:val="00D577A9"/>
    <w:rsid w:val="00D57E31"/>
    <w:rsid w:val="00D60E25"/>
    <w:rsid w:val="00D61BBD"/>
    <w:rsid w:val="00D64256"/>
    <w:rsid w:val="00D64AE5"/>
    <w:rsid w:val="00D64C98"/>
    <w:rsid w:val="00D64CE1"/>
    <w:rsid w:val="00D66793"/>
    <w:rsid w:val="00D6740A"/>
    <w:rsid w:val="00D70FB3"/>
    <w:rsid w:val="00D71B32"/>
    <w:rsid w:val="00D73521"/>
    <w:rsid w:val="00D7551D"/>
    <w:rsid w:val="00D7595D"/>
    <w:rsid w:val="00D75FA5"/>
    <w:rsid w:val="00D760C1"/>
    <w:rsid w:val="00D77B07"/>
    <w:rsid w:val="00D77DC5"/>
    <w:rsid w:val="00D8129F"/>
    <w:rsid w:val="00D8170F"/>
    <w:rsid w:val="00D81C9A"/>
    <w:rsid w:val="00D82162"/>
    <w:rsid w:val="00D8375F"/>
    <w:rsid w:val="00D856E7"/>
    <w:rsid w:val="00D87100"/>
    <w:rsid w:val="00D909DD"/>
    <w:rsid w:val="00D91535"/>
    <w:rsid w:val="00D91C3B"/>
    <w:rsid w:val="00D933BD"/>
    <w:rsid w:val="00D96596"/>
    <w:rsid w:val="00D97091"/>
    <w:rsid w:val="00D9745F"/>
    <w:rsid w:val="00D97927"/>
    <w:rsid w:val="00D97CAD"/>
    <w:rsid w:val="00DA0A60"/>
    <w:rsid w:val="00DA29BF"/>
    <w:rsid w:val="00DA36AC"/>
    <w:rsid w:val="00DB01AA"/>
    <w:rsid w:val="00DB0858"/>
    <w:rsid w:val="00DB0EFF"/>
    <w:rsid w:val="00DB1547"/>
    <w:rsid w:val="00DB292F"/>
    <w:rsid w:val="00DB4E77"/>
    <w:rsid w:val="00DB502E"/>
    <w:rsid w:val="00DB51EC"/>
    <w:rsid w:val="00DB53C8"/>
    <w:rsid w:val="00DB7915"/>
    <w:rsid w:val="00DC045D"/>
    <w:rsid w:val="00DC0C94"/>
    <w:rsid w:val="00DC400D"/>
    <w:rsid w:val="00DC5CF1"/>
    <w:rsid w:val="00DC6CFF"/>
    <w:rsid w:val="00DC7876"/>
    <w:rsid w:val="00DD13C2"/>
    <w:rsid w:val="00DD3169"/>
    <w:rsid w:val="00DD380C"/>
    <w:rsid w:val="00DD3B4A"/>
    <w:rsid w:val="00DD40AF"/>
    <w:rsid w:val="00DD6028"/>
    <w:rsid w:val="00DD7743"/>
    <w:rsid w:val="00DE1300"/>
    <w:rsid w:val="00DE2CBC"/>
    <w:rsid w:val="00DE3641"/>
    <w:rsid w:val="00DE673E"/>
    <w:rsid w:val="00DF1720"/>
    <w:rsid w:val="00DF213B"/>
    <w:rsid w:val="00DF601D"/>
    <w:rsid w:val="00DF6E12"/>
    <w:rsid w:val="00E013FF"/>
    <w:rsid w:val="00E03466"/>
    <w:rsid w:val="00E04D01"/>
    <w:rsid w:val="00E07363"/>
    <w:rsid w:val="00E11ACD"/>
    <w:rsid w:val="00E12D8A"/>
    <w:rsid w:val="00E12DD4"/>
    <w:rsid w:val="00E12E04"/>
    <w:rsid w:val="00E13136"/>
    <w:rsid w:val="00E14559"/>
    <w:rsid w:val="00E162E6"/>
    <w:rsid w:val="00E17983"/>
    <w:rsid w:val="00E17ED3"/>
    <w:rsid w:val="00E20422"/>
    <w:rsid w:val="00E22041"/>
    <w:rsid w:val="00E2244A"/>
    <w:rsid w:val="00E23782"/>
    <w:rsid w:val="00E2593F"/>
    <w:rsid w:val="00E25CE9"/>
    <w:rsid w:val="00E26A9B"/>
    <w:rsid w:val="00E302E0"/>
    <w:rsid w:val="00E31AC2"/>
    <w:rsid w:val="00E327D4"/>
    <w:rsid w:val="00E33093"/>
    <w:rsid w:val="00E3369D"/>
    <w:rsid w:val="00E344A8"/>
    <w:rsid w:val="00E34B65"/>
    <w:rsid w:val="00E35944"/>
    <w:rsid w:val="00E35F59"/>
    <w:rsid w:val="00E3725C"/>
    <w:rsid w:val="00E37336"/>
    <w:rsid w:val="00E402B9"/>
    <w:rsid w:val="00E4034F"/>
    <w:rsid w:val="00E4143A"/>
    <w:rsid w:val="00E44695"/>
    <w:rsid w:val="00E44EFE"/>
    <w:rsid w:val="00E44F5F"/>
    <w:rsid w:val="00E45A69"/>
    <w:rsid w:val="00E523DB"/>
    <w:rsid w:val="00E531D6"/>
    <w:rsid w:val="00E551F5"/>
    <w:rsid w:val="00E552CC"/>
    <w:rsid w:val="00E55976"/>
    <w:rsid w:val="00E55FCB"/>
    <w:rsid w:val="00E56ED6"/>
    <w:rsid w:val="00E57704"/>
    <w:rsid w:val="00E604D7"/>
    <w:rsid w:val="00E61624"/>
    <w:rsid w:val="00E62F9E"/>
    <w:rsid w:val="00E642F2"/>
    <w:rsid w:val="00E67844"/>
    <w:rsid w:val="00E7077F"/>
    <w:rsid w:val="00E70FDD"/>
    <w:rsid w:val="00E71706"/>
    <w:rsid w:val="00E72070"/>
    <w:rsid w:val="00E72AE9"/>
    <w:rsid w:val="00E742EB"/>
    <w:rsid w:val="00E75699"/>
    <w:rsid w:val="00E75B75"/>
    <w:rsid w:val="00E76FCF"/>
    <w:rsid w:val="00E77BAC"/>
    <w:rsid w:val="00E80217"/>
    <w:rsid w:val="00E8033B"/>
    <w:rsid w:val="00E8079D"/>
    <w:rsid w:val="00E80C24"/>
    <w:rsid w:val="00E80E71"/>
    <w:rsid w:val="00E82349"/>
    <w:rsid w:val="00E829DD"/>
    <w:rsid w:val="00E8304F"/>
    <w:rsid w:val="00E83989"/>
    <w:rsid w:val="00E84FB9"/>
    <w:rsid w:val="00E85A93"/>
    <w:rsid w:val="00E86D0F"/>
    <w:rsid w:val="00E90B8F"/>
    <w:rsid w:val="00E93C4D"/>
    <w:rsid w:val="00E95329"/>
    <w:rsid w:val="00EA04DE"/>
    <w:rsid w:val="00EA536F"/>
    <w:rsid w:val="00EA5FC9"/>
    <w:rsid w:val="00EB003E"/>
    <w:rsid w:val="00EB1F78"/>
    <w:rsid w:val="00EB22FE"/>
    <w:rsid w:val="00EB3506"/>
    <w:rsid w:val="00EB4B83"/>
    <w:rsid w:val="00EB6019"/>
    <w:rsid w:val="00EB6506"/>
    <w:rsid w:val="00EB73A6"/>
    <w:rsid w:val="00EB78FB"/>
    <w:rsid w:val="00EC02C5"/>
    <w:rsid w:val="00EC29AE"/>
    <w:rsid w:val="00EC2FAF"/>
    <w:rsid w:val="00EC52D2"/>
    <w:rsid w:val="00EC53F7"/>
    <w:rsid w:val="00EC574E"/>
    <w:rsid w:val="00ED1D21"/>
    <w:rsid w:val="00ED31B1"/>
    <w:rsid w:val="00ED72D6"/>
    <w:rsid w:val="00EE0F38"/>
    <w:rsid w:val="00EE23A8"/>
    <w:rsid w:val="00EE37D5"/>
    <w:rsid w:val="00EE4DA5"/>
    <w:rsid w:val="00EE6808"/>
    <w:rsid w:val="00EE7921"/>
    <w:rsid w:val="00EF1589"/>
    <w:rsid w:val="00EF489D"/>
    <w:rsid w:val="00EF5CDE"/>
    <w:rsid w:val="00EF7DA9"/>
    <w:rsid w:val="00F010B0"/>
    <w:rsid w:val="00F01607"/>
    <w:rsid w:val="00F024B8"/>
    <w:rsid w:val="00F02906"/>
    <w:rsid w:val="00F043BF"/>
    <w:rsid w:val="00F049CE"/>
    <w:rsid w:val="00F04D42"/>
    <w:rsid w:val="00F050AD"/>
    <w:rsid w:val="00F05488"/>
    <w:rsid w:val="00F074D0"/>
    <w:rsid w:val="00F10112"/>
    <w:rsid w:val="00F135C7"/>
    <w:rsid w:val="00F13A3B"/>
    <w:rsid w:val="00F13D8C"/>
    <w:rsid w:val="00F14181"/>
    <w:rsid w:val="00F141E9"/>
    <w:rsid w:val="00F146B9"/>
    <w:rsid w:val="00F14BED"/>
    <w:rsid w:val="00F162DF"/>
    <w:rsid w:val="00F166E2"/>
    <w:rsid w:val="00F16799"/>
    <w:rsid w:val="00F169A5"/>
    <w:rsid w:val="00F17A54"/>
    <w:rsid w:val="00F221CD"/>
    <w:rsid w:val="00F24B9F"/>
    <w:rsid w:val="00F27016"/>
    <w:rsid w:val="00F27491"/>
    <w:rsid w:val="00F30C21"/>
    <w:rsid w:val="00F30D56"/>
    <w:rsid w:val="00F3428E"/>
    <w:rsid w:val="00F34BF7"/>
    <w:rsid w:val="00F37A3C"/>
    <w:rsid w:val="00F40E3B"/>
    <w:rsid w:val="00F4114A"/>
    <w:rsid w:val="00F436AB"/>
    <w:rsid w:val="00F4497F"/>
    <w:rsid w:val="00F45DAF"/>
    <w:rsid w:val="00F45E9F"/>
    <w:rsid w:val="00F46424"/>
    <w:rsid w:val="00F46FA6"/>
    <w:rsid w:val="00F470C4"/>
    <w:rsid w:val="00F505D0"/>
    <w:rsid w:val="00F54106"/>
    <w:rsid w:val="00F5542D"/>
    <w:rsid w:val="00F55923"/>
    <w:rsid w:val="00F56DD1"/>
    <w:rsid w:val="00F60FBD"/>
    <w:rsid w:val="00F62772"/>
    <w:rsid w:val="00F63CC3"/>
    <w:rsid w:val="00F63E7B"/>
    <w:rsid w:val="00F656C1"/>
    <w:rsid w:val="00F71DE2"/>
    <w:rsid w:val="00F72B20"/>
    <w:rsid w:val="00F73E80"/>
    <w:rsid w:val="00F748F5"/>
    <w:rsid w:val="00F7563F"/>
    <w:rsid w:val="00F7796D"/>
    <w:rsid w:val="00F803D1"/>
    <w:rsid w:val="00F81082"/>
    <w:rsid w:val="00F8131A"/>
    <w:rsid w:val="00F82523"/>
    <w:rsid w:val="00F83332"/>
    <w:rsid w:val="00F84594"/>
    <w:rsid w:val="00F8526F"/>
    <w:rsid w:val="00F865E8"/>
    <w:rsid w:val="00F86B74"/>
    <w:rsid w:val="00F870C6"/>
    <w:rsid w:val="00F879A4"/>
    <w:rsid w:val="00F93A8C"/>
    <w:rsid w:val="00F94875"/>
    <w:rsid w:val="00F9595B"/>
    <w:rsid w:val="00F963B3"/>
    <w:rsid w:val="00F96A24"/>
    <w:rsid w:val="00F97500"/>
    <w:rsid w:val="00FA143D"/>
    <w:rsid w:val="00FA2865"/>
    <w:rsid w:val="00FA4F57"/>
    <w:rsid w:val="00FA4FF3"/>
    <w:rsid w:val="00FA5192"/>
    <w:rsid w:val="00FA51E6"/>
    <w:rsid w:val="00FA5B20"/>
    <w:rsid w:val="00FA624A"/>
    <w:rsid w:val="00FA6B59"/>
    <w:rsid w:val="00FA7A32"/>
    <w:rsid w:val="00FA7B6B"/>
    <w:rsid w:val="00FA7EA8"/>
    <w:rsid w:val="00FB0598"/>
    <w:rsid w:val="00FB077A"/>
    <w:rsid w:val="00FB0BDB"/>
    <w:rsid w:val="00FB0DBA"/>
    <w:rsid w:val="00FB1963"/>
    <w:rsid w:val="00FB21C6"/>
    <w:rsid w:val="00FB2713"/>
    <w:rsid w:val="00FB2B68"/>
    <w:rsid w:val="00FB34FF"/>
    <w:rsid w:val="00FB416E"/>
    <w:rsid w:val="00FB43A0"/>
    <w:rsid w:val="00FB4B75"/>
    <w:rsid w:val="00FB5F77"/>
    <w:rsid w:val="00FB69FF"/>
    <w:rsid w:val="00FC0D71"/>
    <w:rsid w:val="00FC1B5B"/>
    <w:rsid w:val="00FC1CA2"/>
    <w:rsid w:val="00FC2878"/>
    <w:rsid w:val="00FC2935"/>
    <w:rsid w:val="00FC2A15"/>
    <w:rsid w:val="00FC4ACD"/>
    <w:rsid w:val="00FD13B3"/>
    <w:rsid w:val="00FD1446"/>
    <w:rsid w:val="00FD21FF"/>
    <w:rsid w:val="00FD5491"/>
    <w:rsid w:val="00FD60F5"/>
    <w:rsid w:val="00FD6421"/>
    <w:rsid w:val="00FD6FD9"/>
    <w:rsid w:val="00FE04E3"/>
    <w:rsid w:val="00FE1050"/>
    <w:rsid w:val="00FE1EA0"/>
    <w:rsid w:val="00FE3053"/>
    <w:rsid w:val="00FE478B"/>
    <w:rsid w:val="00FE59B4"/>
    <w:rsid w:val="00FE5FA7"/>
    <w:rsid w:val="00FE67EE"/>
    <w:rsid w:val="00FE69AD"/>
    <w:rsid w:val="00FF138F"/>
    <w:rsid w:val="00FF15EE"/>
    <w:rsid w:val="00FF1E40"/>
    <w:rsid w:val="00FF2F7D"/>
    <w:rsid w:val="00FF38FB"/>
    <w:rsid w:val="00FF4287"/>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67946">
      <w:bodyDiv w:val="1"/>
      <w:marLeft w:val="0"/>
      <w:marRight w:val="0"/>
      <w:marTop w:val="0"/>
      <w:marBottom w:val="0"/>
      <w:divBdr>
        <w:top w:val="none" w:sz="0" w:space="0" w:color="auto"/>
        <w:left w:val="none" w:sz="0" w:space="0" w:color="auto"/>
        <w:bottom w:val="none" w:sz="0" w:space="0" w:color="auto"/>
        <w:right w:val="none" w:sz="0" w:space="0" w:color="auto"/>
      </w:divBdr>
      <w:divsChild>
        <w:div w:id="358894691">
          <w:marLeft w:val="547"/>
          <w:marRight w:val="0"/>
          <w:marTop w:val="0"/>
          <w:marBottom w:val="0"/>
          <w:divBdr>
            <w:top w:val="none" w:sz="0" w:space="0" w:color="auto"/>
            <w:left w:val="none" w:sz="0" w:space="0" w:color="auto"/>
            <w:bottom w:val="none" w:sz="0" w:space="0" w:color="auto"/>
            <w:right w:val="none" w:sz="0" w:space="0" w:color="auto"/>
          </w:divBdr>
        </w:div>
        <w:div w:id="1187060119">
          <w:marLeft w:val="547"/>
          <w:marRight w:val="0"/>
          <w:marTop w:val="0"/>
          <w:marBottom w:val="0"/>
          <w:divBdr>
            <w:top w:val="none" w:sz="0" w:space="0" w:color="auto"/>
            <w:left w:val="none" w:sz="0" w:space="0" w:color="auto"/>
            <w:bottom w:val="none" w:sz="0" w:space="0" w:color="auto"/>
            <w:right w:val="none" w:sz="0" w:space="0" w:color="auto"/>
          </w:divBdr>
        </w:div>
        <w:div w:id="1042900969">
          <w:marLeft w:val="547"/>
          <w:marRight w:val="0"/>
          <w:marTop w:val="0"/>
          <w:marBottom w:val="0"/>
          <w:divBdr>
            <w:top w:val="none" w:sz="0" w:space="0" w:color="auto"/>
            <w:left w:val="none" w:sz="0" w:space="0" w:color="auto"/>
            <w:bottom w:val="none" w:sz="0" w:space="0" w:color="auto"/>
            <w:right w:val="none" w:sz="0" w:space="0" w:color="auto"/>
          </w:divBdr>
        </w:div>
      </w:divsChild>
    </w:div>
    <w:div w:id="191460362">
      <w:bodyDiv w:val="1"/>
      <w:marLeft w:val="0"/>
      <w:marRight w:val="0"/>
      <w:marTop w:val="0"/>
      <w:marBottom w:val="0"/>
      <w:divBdr>
        <w:top w:val="none" w:sz="0" w:space="0" w:color="auto"/>
        <w:left w:val="none" w:sz="0" w:space="0" w:color="auto"/>
        <w:bottom w:val="none" w:sz="0" w:space="0" w:color="auto"/>
        <w:right w:val="none" w:sz="0" w:space="0" w:color="auto"/>
      </w:divBdr>
    </w:div>
    <w:div w:id="406657381">
      <w:bodyDiv w:val="1"/>
      <w:marLeft w:val="0"/>
      <w:marRight w:val="0"/>
      <w:marTop w:val="0"/>
      <w:marBottom w:val="0"/>
      <w:divBdr>
        <w:top w:val="none" w:sz="0" w:space="0" w:color="auto"/>
        <w:left w:val="none" w:sz="0" w:space="0" w:color="auto"/>
        <w:bottom w:val="none" w:sz="0" w:space="0" w:color="auto"/>
        <w:right w:val="none" w:sz="0" w:space="0" w:color="auto"/>
      </w:divBdr>
    </w:div>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783114937">
      <w:bodyDiv w:val="1"/>
      <w:marLeft w:val="0"/>
      <w:marRight w:val="0"/>
      <w:marTop w:val="0"/>
      <w:marBottom w:val="0"/>
      <w:divBdr>
        <w:top w:val="none" w:sz="0" w:space="0" w:color="auto"/>
        <w:left w:val="none" w:sz="0" w:space="0" w:color="auto"/>
        <w:bottom w:val="none" w:sz="0" w:space="0" w:color="auto"/>
        <w:right w:val="none" w:sz="0" w:space="0" w:color="auto"/>
      </w:divBdr>
    </w:div>
    <w:div w:id="818616242">
      <w:bodyDiv w:val="1"/>
      <w:marLeft w:val="0"/>
      <w:marRight w:val="0"/>
      <w:marTop w:val="0"/>
      <w:marBottom w:val="0"/>
      <w:divBdr>
        <w:top w:val="none" w:sz="0" w:space="0" w:color="auto"/>
        <w:left w:val="none" w:sz="0" w:space="0" w:color="auto"/>
        <w:bottom w:val="none" w:sz="0" w:space="0" w:color="auto"/>
        <w:right w:val="none" w:sz="0" w:space="0" w:color="auto"/>
      </w:divBdr>
      <w:divsChild>
        <w:div w:id="1176457058">
          <w:marLeft w:val="446"/>
          <w:marRight w:val="0"/>
          <w:marTop w:val="0"/>
          <w:marBottom w:val="0"/>
          <w:divBdr>
            <w:top w:val="none" w:sz="0" w:space="0" w:color="auto"/>
            <w:left w:val="none" w:sz="0" w:space="0" w:color="auto"/>
            <w:bottom w:val="none" w:sz="0" w:space="0" w:color="auto"/>
            <w:right w:val="none" w:sz="0" w:space="0" w:color="auto"/>
          </w:divBdr>
        </w:div>
        <w:div w:id="1935433532">
          <w:marLeft w:val="446"/>
          <w:marRight w:val="0"/>
          <w:marTop w:val="0"/>
          <w:marBottom w:val="0"/>
          <w:divBdr>
            <w:top w:val="none" w:sz="0" w:space="0" w:color="auto"/>
            <w:left w:val="none" w:sz="0" w:space="0" w:color="auto"/>
            <w:bottom w:val="none" w:sz="0" w:space="0" w:color="auto"/>
            <w:right w:val="none" w:sz="0" w:space="0" w:color="auto"/>
          </w:divBdr>
        </w:div>
        <w:div w:id="1845591040">
          <w:marLeft w:val="446"/>
          <w:marRight w:val="0"/>
          <w:marTop w:val="0"/>
          <w:marBottom w:val="0"/>
          <w:divBdr>
            <w:top w:val="none" w:sz="0" w:space="0" w:color="auto"/>
            <w:left w:val="none" w:sz="0" w:space="0" w:color="auto"/>
            <w:bottom w:val="none" w:sz="0" w:space="0" w:color="auto"/>
            <w:right w:val="none" w:sz="0" w:space="0" w:color="auto"/>
          </w:divBdr>
        </w:div>
        <w:div w:id="378286176">
          <w:marLeft w:val="446"/>
          <w:marRight w:val="0"/>
          <w:marTop w:val="0"/>
          <w:marBottom w:val="0"/>
          <w:divBdr>
            <w:top w:val="none" w:sz="0" w:space="0" w:color="auto"/>
            <w:left w:val="none" w:sz="0" w:space="0" w:color="auto"/>
            <w:bottom w:val="none" w:sz="0" w:space="0" w:color="auto"/>
            <w:right w:val="none" w:sz="0" w:space="0" w:color="auto"/>
          </w:divBdr>
        </w:div>
        <w:div w:id="732773999">
          <w:marLeft w:val="446"/>
          <w:marRight w:val="0"/>
          <w:marTop w:val="0"/>
          <w:marBottom w:val="0"/>
          <w:divBdr>
            <w:top w:val="none" w:sz="0" w:space="0" w:color="auto"/>
            <w:left w:val="none" w:sz="0" w:space="0" w:color="auto"/>
            <w:bottom w:val="none" w:sz="0" w:space="0" w:color="auto"/>
            <w:right w:val="none" w:sz="0" w:space="0" w:color="auto"/>
          </w:divBdr>
        </w:div>
        <w:div w:id="2122339835">
          <w:marLeft w:val="446"/>
          <w:marRight w:val="0"/>
          <w:marTop w:val="0"/>
          <w:marBottom w:val="0"/>
          <w:divBdr>
            <w:top w:val="none" w:sz="0" w:space="0" w:color="auto"/>
            <w:left w:val="none" w:sz="0" w:space="0" w:color="auto"/>
            <w:bottom w:val="none" w:sz="0" w:space="0" w:color="auto"/>
            <w:right w:val="none" w:sz="0" w:space="0" w:color="auto"/>
          </w:divBdr>
        </w:div>
      </w:divsChild>
    </w:div>
    <w:div w:id="836655000">
      <w:bodyDiv w:val="1"/>
      <w:marLeft w:val="0"/>
      <w:marRight w:val="0"/>
      <w:marTop w:val="0"/>
      <w:marBottom w:val="0"/>
      <w:divBdr>
        <w:top w:val="none" w:sz="0" w:space="0" w:color="auto"/>
        <w:left w:val="none" w:sz="0" w:space="0" w:color="auto"/>
        <w:bottom w:val="none" w:sz="0" w:space="0" w:color="auto"/>
        <w:right w:val="none" w:sz="0" w:space="0" w:color="auto"/>
      </w:divBdr>
    </w:div>
    <w:div w:id="998077849">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1738895050">
      <w:bodyDiv w:val="1"/>
      <w:marLeft w:val="0"/>
      <w:marRight w:val="0"/>
      <w:marTop w:val="0"/>
      <w:marBottom w:val="0"/>
      <w:divBdr>
        <w:top w:val="none" w:sz="0" w:space="0" w:color="auto"/>
        <w:left w:val="none" w:sz="0" w:space="0" w:color="auto"/>
        <w:bottom w:val="none" w:sz="0" w:space="0" w:color="auto"/>
        <w:right w:val="none" w:sz="0" w:space="0" w:color="auto"/>
      </w:divBdr>
      <w:divsChild>
        <w:div w:id="1618751832">
          <w:marLeft w:val="446"/>
          <w:marRight w:val="0"/>
          <w:marTop w:val="0"/>
          <w:marBottom w:val="0"/>
          <w:divBdr>
            <w:top w:val="none" w:sz="0" w:space="0" w:color="auto"/>
            <w:left w:val="none" w:sz="0" w:space="0" w:color="auto"/>
            <w:bottom w:val="none" w:sz="0" w:space="0" w:color="auto"/>
            <w:right w:val="none" w:sz="0" w:space="0" w:color="auto"/>
          </w:divBdr>
        </w:div>
        <w:div w:id="421680240">
          <w:marLeft w:val="446"/>
          <w:marRight w:val="0"/>
          <w:marTop w:val="0"/>
          <w:marBottom w:val="0"/>
          <w:divBdr>
            <w:top w:val="none" w:sz="0" w:space="0" w:color="auto"/>
            <w:left w:val="none" w:sz="0" w:space="0" w:color="auto"/>
            <w:bottom w:val="none" w:sz="0" w:space="0" w:color="auto"/>
            <w:right w:val="none" w:sz="0" w:space="0" w:color="auto"/>
          </w:divBdr>
        </w:div>
        <w:div w:id="631907093">
          <w:marLeft w:val="446"/>
          <w:marRight w:val="0"/>
          <w:marTop w:val="0"/>
          <w:marBottom w:val="0"/>
          <w:divBdr>
            <w:top w:val="none" w:sz="0" w:space="0" w:color="auto"/>
            <w:left w:val="none" w:sz="0" w:space="0" w:color="auto"/>
            <w:bottom w:val="none" w:sz="0" w:space="0" w:color="auto"/>
            <w:right w:val="none" w:sz="0" w:space="0" w:color="auto"/>
          </w:divBdr>
        </w:div>
        <w:div w:id="314188018">
          <w:marLeft w:val="446"/>
          <w:marRight w:val="0"/>
          <w:marTop w:val="0"/>
          <w:marBottom w:val="0"/>
          <w:divBdr>
            <w:top w:val="none" w:sz="0" w:space="0" w:color="auto"/>
            <w:left w:val="none" w:sz="0" w:space="0" w:color="auto"/>
            <w:bottom w:val="none" w:sz="0" w:space="0" w:color="auto"/>
            <w:right w:val="none" w:sz="0" w:space="0" w:color="auto"/>
          </w:divBdr>
        </w:div>
      </w:divsChild>
    </w:div>
    <w:div w:id="1953124430">
      <w:bodyDiv w:val="1"/>
      <w:marLeft w:val="0"/>
      <w:marRight w:val="0"/>
      <w:marTop w:val="0"/>
      <w:marBottom w:val="0"/>
      <w:divBdr>
        <w:top w:val="none" w:sz="0" w:space="0" w:color="auto"/>
        <w:left w:val="none" w:sz="0" w:space="0" w:color="auto"/>
        <w:bottom w:val="none" w:sz="0" w:space="0" w:color="auto"/>
        <w:right w:val="none" w:sz="0" w:space="0" w:color="auto"/>
      </w:divBdr>
    </w:div>
    <w:div w:id="2067877260">
      <w:bodyDiv w:val="1"/>
      <w:marLeft w:val="0"/>
      <w:marRight w:val="0"/>
      <w:marTop w:val="0"/>
      <w:marBottom w:val="0"/>
      <w:divBdr>
        <w:top w:val="none" w:sz="0" w:space="0" w:color="auto"/>
        <w:left w:val="none" w:sz="0" w:space="0" w:color="auto"/>
        <w:bottom w:val="none" w:sz="0" w:space="0" w:color="auto"/>
        <w:right w:val="none" w:sz="0" w:space="0" w:color="auto"/>
      </w:divBdr>
    </w:div>
    <w:div w:id="2080252638">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FD2C5-91E8-4C63-A591-BC7B9FF26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5</Words>
  <Characters>544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5-15T02:31:00Z</dcterms:created>
  <dcterms:modified xsi:type="dcterms:W3CDTF">2021-05-15T02:31:00Z</dcterms:modified>
</cp:coreProperties>
</file>